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B3D" w:rsidRDefault="00031A11">
      <w:pPr>
        <w:pStyle w:val="Title"/>
      </w:pPr>
      <w:bookmarkStart w:id="0" w:name="_GoBack"/>
      <w:bookmarkEnd w:id="0"/>
      <w:r>
        <w:t>Zero-shot search termination reveals a dissociation between implicit and explicit metacognitive knowledge</w:t>
      </w:r>
    </w:p>
    <w:p w:rsidR="00C32B3D" w:rsidRDefault="00031A11">
      <w:pPr>
        <w:pStyle w:val="Author"/>
      </w:pPr>
      <w:r>
        <w:t>Matan Mazor</w:t>
      </w:r>
      <w:r>
        <w:rPr>
          <w:vertAlign w:val="superscript"/>
        </w:rPr>
        <w:t>1</w:t>
      </w:r>
      <w:r>
        <w:t> &amp; Stephen M. Fleming</w:t>
      </w:r>
      <w:r>
        <w:rPr>
          <w:vertAlign w:val="superscript"/>
        </w:rPr>
        <w:t>1,2,3</w:t>
      </w:r>
    </w:p>
    <w:p w:rsidR="00C32B3D" w:rsidRDefault="00031A11">
      <w:pPr>
        <w:pStyle w:val="Author"/>
      </w:pPr>
      <w:r>
        <w:rPr>
          <w:vertAlign w:val="superscript"/>
        </w:rPr>
        <w:t>1</w:t>
      </w:r>
      <w:r>
        <w:t xml:space="preserve"> Wellcome Centre for Human Neuroimaging, UCL</w:t>
      </w:r>
    </w:p>
    <w:p w:rsidR="00C32B3D" w:rsidRDefault="00031A11">
      <w:pPr>
        <w:pStyle w:val="Author"/>
      </w:pPr>
      <w:r>
        <w:rPr>
          <w:vertAlign w:val="superscript"/>
        </w:rPr>
        <w:t>2</w:t>
      </w:r>
      <w:r>
        <w:t xml:space="preserve"> </w:t>
      </w:r>
      <w:r>
        <w:t>Max Planck UCL Centre for Computational Psychiatry and Ageing Research</w:t>
      </w:r>
    </w:p>
    <w:p w:rsidR="00C32B3D" w:rsidRDefault="00031A11">
      <w:pPr>
        <w:pStyle w:val="Author"/>
      </w:pPr>
      <w:r>
        <w:rPr>
          <w:vertAlign w:val="superscript"/>
        </w:rPr>
        <w:t>3</w:t>
      </w:r>
      <w:r>
        <w:t xml:space="preserve"> Department of Experimental Psychology, UCL</w:t>
      </w:r>
    </w:p>
    <w:p w:rsidR="00C32B3D" w:rsidRDefault="00031A11">
      <w:pPr>
        <w:pStyle w:val="Compact"/>
      </w:pPr>
      <w:r>
        <w:t>                                                                                                                                            </w:t>
      </w:r>
      <w:r>
        <w:t>        </w:t>
      </w:r>
    </w:p>
    <w:p w:rsidR="00C32B3D" w:rsidRDefault="00031A11">
      <w:pPr>
        <w:pStyle w:val="BodyText"/>
      </w:pPr>
      <w:r>
        <w:t> </w:t>
      </w:r>
    </w:p>
    <w:p w:rsidR="00C32B3D" w:rsidRDefault="00031A11">
      <w:pPr>
        <w:pStyle w:val="BodyText"/>
      </w:pPr>
      <w:r>
        <w:t> </w:t>
      </w:r>
    </w:p>
    <w:p w:rsidR="00C32B3D" w:rsidRDefault="00031A11">
      <w:pPr>
        <w:pStyle w:val="BodyText"/>
      </w:pPr>
      <w:r>
        <w:t> </w:t>
      </w:r>
    </w:p>
    <w:p w:rsidR="00C32B3D" w:rsidRDefault="00031A11">
      <w:pPr>
        <w:pStyle w:val="BodyText"/>
      </w:pPr>
      <w:r>
        <w:t> </w:t>
      </w:r>
    </w:p>
    <w:p w:rsidR="00C32B3D" w:rsidRDefault="00031A11">
      <w:pPr>
        <w:pStyle w:val="BodyText"/>
      </w:pPr>
      <w:r>
        <w:t> </w:t>
      </w:r>
    </w:p>
    <w:p w:rsidR="00C32B3D" w:rsidRDefault="00031A11">
      <w:pPr>
        <w:pStyle w:val="BodyText"/>
      </w:pPr>
      <w:r>
        <w:t> </w:t>
      </w:r>
    </w:p>
    <w:p w:rsidR="00C32B3D" w:rsidRDefault="00031A11">
      <w:pPr>
        <w:pStyle w:val="Author"/>
      </w:pPr>
      <w:r>
        <w:lastRenderedPageBreak/>
        <w:t>Author note</w:t>
      </w:r>
    </w:p>
    <w:p w:rsidR="00C32B3D" w:rsidRDefault="00031A11">
      <w:pPr>
        <w:pStyle w:val="BodyText"/>
      </w:pPr>
      <w:r>
        <w:t xml:space="preserve">Correspondence concerning this article should be addressed to Matan Mazor, 12 Queen Square, London WC1N 3BG. E-mail: </w:t>
      </w:r>
      <w:hyperlink r:id="rId7">
        <w:r>
          <w:rPr>
            <w:rStyle w:val="Hyperlink"/>
          </w:rPr>
          <w:t>mtnmzor@gmail.com</w:t>
        </w:r>
      </w:hyperlink>
    </w:p>
    <w:p w:rsidR="00C32B3D" w:rsidRDefault="00031A11">
      <w:pPr>
        <w:pStyle w:val="Title"/>
      </w:pPr>
      <w:r>
        <w:t>Abstract</w:t>
      </w:r>
    </w:p>
    <w:p w:rsidR="00C32B3D" w:rsidRDefault="00031A11">
      <w:pPr>
        <w:pStyle w:val="BodyText"/>
      </w:pPr>
      <w:r>
        <w:t>In order to infer that a target ite</w:t>
      </w:r>
      <w:r>
        <w:t>m is missing from a display, one must know that they would have detected it if it was present. This form of counterfactual reasoning critically relies on metacognitive knowledge about spatial attention and visual search behaviour. Previous work on visual s</w:t>
      </w:r>
      <w:r>
        <w:t>earch established that this knowledge is built and expanded based on task experience. Here we show that some metacognitive knowledge is available to participants in the first few trials of the task, and that this knowledge can be used to guide decisions ab</w:t>
      </w:r>
      <w:r>
        <w:t>out search termination even if it is not available for explicit report.</w:t>
      </w:r>
    </w:p>
    <w:p w:rsidR="00C32B3D" w:rsidRDefault="00031A11">
      <w:pPr>
        <w:pStyle w:val="Title"/>
      </w:pPr>
      <w:r>
        <w:lastRenderedPageBreak/>
        <w:t>Zero-shot search termination reveals a dissociation between implicit and explicit metacognitive knowledge</w:t>
      </w:r>
    </w:p>
    <w:p w:rsidR="00C32B3D" w:rsidRDefault="00031A11">
      <w:pPr>
        <w:pStyle w:val="Heading1"/>
      </w:pPr>
      <w:bookmarkStart w:id="1" w:name="introduction"/>
      <w:r>
        <w:t>Introduction</w:t>
      </w:r>
      <w:bookmarkEnd w:id="1"/>
    </w:p>
    <w:p w:rsidR="00C32B3D" w:rsidRDefault="00031A11">
      <w:pPr>
        <w:pStyle w:val="FirstParagraph"/>
      </w:pPr>
      <w:r>
        <w:t xml:space="preserve">Searching for the only blue letter in an array of yellow letters </w:t>
      </w:r>
      <w:r>
        <w:t>is easy, but searching for the only blue X among an array of yellow Xs and blue Ts is much harder (Treisman &amp; Gelade, 1980). This difference manifests in the time taken to find the target letter, but also in the time taken to conclude that the target lette</w:t>
      </w:r>
      <w:r>
        <w:t>r is missing. In other words, easier searches are not only easier in detecting the presence of a target, but also in inferring its absence. Differences in the speed of detecting the presence of a target have been attributed to pre-attentional mechanisms (T</w:t>
      </w:r>
      <w:r>
        <w:t>reisman &amp; Gelade, 1980) and guiding signals (Wolfe, 2021; Wolfe &amp; Gray, 2007), that can sometimes make the target item ‘pop out’ immediately, without any attentional effort. In target-absent trials, however, there is nothing in the display to pop-out. So w</w:t>
      </w:r>
      <w:r>
        <w:t>hat makes some decisions about target absence easier than others?</w:t>
      </w:r>
    </w:p>
    <w:p w:rsidR="00C32B3D" w:rsidRDefault="00031A11">
      <w:pPr>
        <w:pStyle w:val="BodyText"/>
      </w:pPr>
      <w:r>
        <w:t xml:space="preserve">Models of search termination explain the </w:t>
      </w:r>
      <w:r>
        <w:rPr>
          <w:i/>
        </w:rPr>
        <w:t>pop-out</w:t>
      </w:r>
      <w:r>
        <w:t xml:space="preserve"> effect for target absence (the immediate recognition that a target is missing) by postulating implicit or explicit implementations of counter</w:t>
      </w:r>
      <w:r>
        <w:t xml:space="preserve">factual beliefs about finding a hypothetical target. For example, in some versions of the Guided Search model, search termination was the result of an exhaustive search on those items that surpassed a learned </w:t>
      </w:r>
      <w:r>
        <w:rPr>
          <w:i/>
        </w:rPr>
        <w:t>activation threshold</w:t>
      </w:r>
      <w:r>
        <w:t>: an internal variable that</w:t>
      </w:r>
      <w:r>
        <w:t xml:space="preserve"> is flexibly adapted to maximize accuracy and response time (Chun &amp; Wolfe, 1996; Wolfe, 1994). Setting the activation threshold high reflects the belief that a target item would be highly salient, allowing participants to ignore non-salient distractors. In</w:t>
      </w:r>
      <w:r>
        <w:t xml:space="preserve"> another variant of the Guided Search model, search termination was proposed to be the result of probabilistically selecting a </w:t>
      </w:r>
      <w:r>
        <w:rPr>
          <w:i/>
        </w:rPr>
        <w:t>quit unit</w:t>
      </w:r>
      <w:r>
        <w:t xml:space="preserve"> (Moran, </w:t>
      </w:r>
      <w:r>
        <w:lastRenderedPageBreak/>
        <w:t>Zehetleitner, Müller, &amp; Usher, 2013). The probability of selecting the quit unit in this model was a function o</w:t>
      </w:r>
      <w:r>
        <w:t xml:space="preserve">f a several factors, including a free parameter that indexes counterfactual beliefs about finding a target, had it been present. In Guided Search 6.0 (Wolfe, 2021), search termination is triggered by a noisy </w:t>
      </w:r>
      <w:r>
        <w:rPr>
          <w:i/>
        </w:rPr>
        <w:t>quitting signal</w:t>
      </w:r>
      <w:r>
        <w:t xml:space="preserve"> accumulator reaching a </w:t>
      </w:r>
      <w:r>
        <w:rPr>
          <w:i/>
        </w:rPr>
        <w:t xml:space="preserve">quitting </w:t>
      </w:r>
      <w:r>
        <w:rPr>
          <w:i/>
        </w:rPr>
        <w:t>threshold</w:t>
      </w:r>
      <w:r>
        <w:t xml:space="preserve">, which again can be adapted to maximize long-time search efficiency. Finally, in a fixation-based model of visual search, the number of items that are concurrently scanned within a single fixation (the </w:t>
      </w:r>
      <w:r>
        <w:rPr>
          <w:i/>
        </w:rPr>
        <w:t>functional visual field</w:t>
      </w:r>
      <w:r>
        <w:t>) was dependent on se</w:t>
      </w:r>
      <w:r>
        <w:t>arch difficulty: with more items for easy searches and less items for more difficult ones (Hulleman &amp; Olivers, 2017). In all four models, metacognitive beliefs about search efficiency are crucial for adapting the search termination strategy to different en</w:t>
      </w:r>
      <w:r>
        <w:t>vironments and world states, implemented as an activation or a quitting threshold, a quitting parameter, or the size of a functional visual field.</w:t>
      </w:r>
    </w:p>
    <w:p w:rsidR="00C32B3D" w:rsidRDefault="00031A11">
      <w:pPr>
        <w:pStyle w:val="BodyText"/>
      </w:pPr>
      <w:r>
        <w:t>Metacognitive beliefs about the expected time taken to detect a target can draw on previous experience in the</w:t>
      </w:r>
      <w:r>
        <w:t xml:space="preserve"> task. Indeed, search time in target-absent trials decreases following successful target-present trials, and sharply increases following target misses (Chun &amp; Wolfe, 1996). This simple heuristic provided an excellent fit to data from a visual search task w</w:t>
      </w:r>
      <w:r>
        <w:t>ith hundreds of trials. However, in everyday life visual searches rarely come in a blocks of hundreds of similar trials, such that relying on previous repetitions of the same search to guide search termination is impossible. Only the first trials of a visu</w:t>
      </w:r>
      <w:r>
        <w:t xml:space="preserve">al search experiment, where participants meet the stimuli for the first time, are a good model of this </w:t>
      </w:r>
      <w:r>
        <w:rPr>
          <w:i/>
        </w:rPr>
        <w:t>zero-shot search termination</w:t>
      </w:r>
      <w:r>
        <w:t xml:space="preserve"> behaviour. In these trials, search time relies solely on metacognitive beliefs about search efficiency that are available to</w:t>
      </w:r>
      <w:r>
        <w:t xml:space="preserve"> subjects prior to engaging with the task. This fact makes search time in the first trials a rare window into participants’ metacognitive knowledge about attention and visual search. Furthermore, participants’ ability to learn from positive examples (targe</w:t>
      </w:r>
      <w:r>
        <w:t xml:space="preserve">t-present trials), and their ability to generalize their knowledge across stimulus types and displays, </w:t>
      </w:r>
      <w:r>
        <w:lastRenderedPageBreak/>
        <w:t>offers an opportunity to study the structure of this simplified metacognitive knowledge, its building blocks, and the inductive biases that guide its acq</w:t>
      </w:r>
      <w:r>
        <w:t>uisition. In this study, we use target-absent trials in visual search to ask what participants know about their spatial attention before engaging with the visual search task, and how this knowledge is built and expanded based on experience.</w:t>
      </w:r>
    </w:p>
    <w:p w:rsidR="00C32B3D" w:rsidRDefault="00031A11">
      <w:pPr>
        <w:pStyle w:val="BodyText"/>
      </w:pPr>
      <w:r>
        <w:t>In two pre-regi</w:t>
      </w:r>
      <w:r>
        <w:t xml:space="preserve">stered experiments we focus on feature search for colour and shape. Focusing on the first 4 trials in a visual search task, we ask whether prior experience with the task and stimuli is necessary for efficient search termination in feature searches. Unlike </w:t>
      </w:r>
      <w:r>
        <w:t>typical visual search experiments that comprise hundreds or thousands of trials, here we collect only a handful of trials from a large pool of online participants. This unusual design allows us to investigate search time patterns in the first trials of the</w:t>
      </w:r>
      <w:r>
        <w:t xml:space="preserve"> experiment. Furthermore, by making sure that the first displays do not include the target stimulus, we are able for the first time to ask what knowledge is available to participants about their expected search efficiency prior to engaging with the task. W</w:t>
      </w:r>
      <w:r>
        <w:t xml:space="preserve">e dub this approach </w:t>
      </w:r>
      <w:r>
        <w:rPr>
          <w:i/>
        </w:rPr>
        <w:t>zero-shot search termination</w:t>
      </w:r>
      <w:r>
        <w:t xml:space="preserve"> in a tribute to the ML study of ‘zero-shot learning’: the ability to classify unseen categories of stimuli, based on generalizable knowledge from other categories (Xian, Schiele, &amp; Akata, 2017). Efficient (i</w:t>
      </w:r>
      <w:r>
        <w:t>.e., fast and accurate) quitting in target-absent trials prior to any target-present trials would indicate that knowledge about the salience of a divergent color or shape is available at some form in the cognitive system, and that this knowledge can flexib</w:t>
      </w:r>
      <w:r>
        <w:t>ly be put to use for counterfactual reasoning in the process of inference about absence. Conversely, inefficient search in these first trials would mean that positive experience is necessary for this knowledge to be acquired, or to be expressed.</w:t>
      </w:r>
    </w:p>
    <w:p w:rsidR="00C32B3D" w:rsidRDefault="00031A11">
      <w:pPr>
        <w:pStyle w:val="Heading1"/>
      </w:pPr>
      <w:bookmarkStart w:id="2" w:name="experiment-1"/>
      <w:r>
        <w:lastRenderedPageBreak/>
        <w:t>Experiment</w:t>
      </w:r>
      <w:r>
        <w:t xml:space="preserve"> 1</w:t>
      </w:r>
      <w:bookmarkEnd w:id="2"/>
    </w:p>
    <w:p w:rsidR="00C32B3D" w:rsidRDefault="00031A11">
      <w:pPr>
        <w:pStyle w:val="FirstParagraph"/>
      </w:pPr>
      <w:r>
        <w:t>In Experiment 1, we examined search termination in the case of colour search. When searching for a deviant colour, the number of distractors has virtually no effect on search time (</w:t>
      </w:r>
      <w:r>
        <w:rPr>
          <w:i/>
        </w:rPr>
        <w:t>colour pop-out</w:t>
      </w:r>
      <w:r>
        <w:t>; D’Zmura, 1991), for both ‘target present’ and ‘target ab</w:t>
      </w:r>
      <w:r>
        <w:t xml:space="preserve">sent’ responses. Here we asked whether efficient quitting in colour search is dependent on task experience. A detailed pre-registration document for Experiment 1 can be accessed in the following link: </w:t>
      </w:r>
      <w:hyperlink r:id="rId8">
        <w:r>
          <w:rPr>
            <w:rStyle w:val="Hyperlink"/>
          </w:rPr>
          <w:t>https://osf.io</w:t>
        </w:r>
        <w:r>
          <w:rPr>
            <w:rStyle w:val="Hyperlink"/>
          </w:rPr>
          <w:t>/yh82v/</w:t>
        </w:r>
      </w:hyperlink>
      <w:r>
        <w:t>.</w:t>
      </w:r>
    </w:p>
    <w:p w:rsidR="00C32B3D" w:rsidRDefault="00031A11">
      <w:pPr>
        <w:pStyle w:val="Heading2"/>
      </w:pPr>
      <w:bookmarkStart w:id="3" w:name="participants"/>
      <w:r>
        <w:t>Participants</w:t>
      </w:r>
      <w:bookmarkEnd w:id="3"/>
    </w:p>
    <w:p w:rsidR="00C32B3D" w:rsidRDefault="00031A11">
      <w:pPr>
        <w:pStyle w:val="FirstParagraph"/>
      </w:pPr>
      <w:r>
        <w:t>The research complied with all relevant ethical regulations, and was approved by the Research Ethics Committee of University College London (study ID number 1260/003). 1187 Participants were recruited via Prolific, and gave their info</w:t>
      </w:r>
      <w:r>
        <w:t>rmed consent prior to their participation. They were selected based on their acceptance rate (&gt;95%) and for being native English speakers. Following our pre-registration, we collected data until we reached 320 included participants for each of our pre-regi</w:t>
      </w:r>
      <w:r>
        <w:t>stration hypotheses (after applying our pre-registered exclusion criteria). The entire experiment took around 3 minutes to complete (median completion time: 3.19 minutes). Participants were paid £0.38 for their participation, equivalent to an hourly wage o</w:t>
      </w:r>
      <w:r>
        <w:t>f £ 7.14.</w:t>
      </w:r>
    </w:p>
    <w:p w:rsidR="00C32B3D" w:rsidRDefault="00031A11">
      <w:pPr>
        <w:pStyle w:val="Heading2"/>
      </w:pPr>
      <w:bookmarkStart w:id="4" w:name="procedure"/>
      <w:r>
        <w:t>Procedure</w:t>
      </w:r>
      <w:bookmarkEnd w:id="4"/>
    </w:p>
    <w:p w:rsidR="00C32B3D" w:rsidRDefault="00031A11">
      <w:pPr>
        <w:pStyle w:val="FirstParagraph"/>
      </w:pPr>
      <w:r>
        <w:t xml:space="preserve">A static version of Experiment 1 can be accessed on </w:t>
      </w:r>
      <w:hyperlink r:id="rId9">
        <w:r>
          <w:rPr>
            <w:rStyle w:val="Hyperlink"/>
          </w:rPr>
          <w:t>matanmazor.github.io/termination/experiments/demos/exp1/</w:t>
        </w:r>
      </w:hyperlink>
      <w:r>
        <w:t>. Participants were first instructed about the visua</w:t>
      </w:r>
      <w:r>
        <w:t xml:space="preserve">l search task. Specifically, that their task is to report, as accurately and quickly as possible, whether a target stimulus was present (press ‘J’) or absent (press ‘F’). Then, practice </w:t>
      </w:r>
      <w:r>
        <w:lastRenderedPageBreak/>
        <w:t xml:space="preserve">trials were delivered, in which the target stimulus was a rotated </w:t>
      </w:r>
      <w:r>
        <w:rPr>
          <w:i/>
        </w:rPr>
        <w:t>T</w:t>
      </w:r>
      <w:r>
        <w:t>, a</w:t>
      </w:r>
      <w:r>
        <w:t xml:space="preserve">nd distractors are rotated </w:t>
      </w:r>
      <w:r>
        <w:rPr>
          <w:i/>
        </w:rPr>
        <w:t>L</w:t>
      </w:r>
      <w:r>
        <w:t>s. The purpose of the practice trials was to familiarize participants with the structure of the task. For these practice trials the number of items was always 3. Practice trials were delivered in small blocks of 6 trials each, and the main part of the expe</w:t>
      </w:r>
      <w:r>
        <w:t>riment started only once participants responded correctly on at least five trials in a block (see Figure 1).</w:t>
      </w:r>
    </w:p>
    <w:p w:rsidR="00C32B3D" w:rsidRDefault="00031A11">
      <w:pPr>
        <w:pStyle w:val="CaptionedFigure"/>
      </w:pPr>
      <w:r>
        <w:rPr>
          <w:noProof/>
          <w:lang w:bidi="he-IL"/>
        </w:rPr>
        <w:lastRenderedPageBreak/>
        <w:drawing>
          <wp:inline distT="0" distB="0" distL="0" distR="0">
            <wp:extent cx="5929838" cy="6758608"/>
            <wp:effectExtent l="0" t="0" r="0" b="0"/>
            <wp:docPr id="1" name="Picture" descr="Figure 1:.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dot. Unbeknown the subjects, only trials 5-8 (Block 2) were target-present trials, and the remaining trials were target-absent trials. Each 4-trial block followed a 2 by 2 design, with factors being set size (4 or 8) and distractor type (color or conjunction; blue dots only or blue dots and red squares, respectively)."/>
            <wp:cNvGraphicFramePr/>
            <a:graphic xmlns:a="http://schemas.openxmlformats.org/drawingml/2006/main">
              <a:graphicData uri="http://schemas.openxmlformats.org/drawingml/2006/picture">
                <pic:pic xmlns:pic="http://schemas.openxmlformats.org/drawingml/2006/picture">
                  <pic:nvPicPr>
                    <pic:cNvPr id="0" name="Picture" descr="figures/designExp1.png"/>
                    <pic:cNvPicPr>
                      <a:picLocks noChangeAspect="1" noChangeArrowheads="1"/>
                    </pic:cNvPicPr>
                  </pic:nvPicPr>
                  <pic:blipFill>
                    <a:blip r:embed="rId10"/>
                    <a:stretch>
                      <a:fillRect/>
                    </a:stretch>
                  </pic:blipFill>
                  <pic:spPr bwMode="auto">
                    <a:xfrm>
                      <a:off x="0" y="0"/>
                      <a:ext cx="5929838" cy="6758608"/>
                    </a:xfrm>
                    <a:prstGeom prst="rect">
                      <a:avLst/>
                    </a:prstGeom>
                    <a:noFill/>
                    <a:ln w="9525">
                      <a:noFill/>
                      <a:headEnd/>
                      <a:tailEnd/>
                    </a:ln>
                  </pic:spPr>
                </pic:pic>
              </a:graphicData>
            </a:graphic>
          </wp:inline>
        </w:drawing>
      </w:r>
    </w:p>
    <w:p w:rsidR="00C32B3D" w:rsidRDefault="00031A11">
      <w:pPr>
        <w:pStyle w:val="ImageCaption"/>
      </w:pPr>
      <w:r>
        <w:rPr>
          <w:i/>
        </w:rPr>
        <w:t>Figure</w:t>
      </w:r>
      <w:r>
        <w:t xml:space="preserve"> </w:t>
      </w:r>
      <w:r>
        <w:rPr>
          <w:i/>
        </w:rPr>
        <w:t>1:</w:t>
      </w:r>
      <w:r>
        <w:t>.  Experimental design. Top panel: each visual search trial started with a screen indicating the target stimulus. The search display remained visible until a response is recorded. To motivate accurate responses, the feedback screen remained visible for one</w:t>
      </w:r>
      <w:r>
        <w:t xml:space="preserve"> second following correct responses and for four seconds following errors. Middle panel: after reading the </w:t>
      </w:r>
      <w:r>
        <w:lastRenderedPageBreak/>
        <w:t xml:space="preserve">instructions, participants practiced the visual search task in blocks of 6 trials, until they had reached an accuracy level of 83% correct or higher </w:t>
      </w:r>
      <w:r>
        <w:t>(at most one error per block of 6 trials). Bottom panel: the main part of the experiment comprised 12 trials only, in which the target was a red dot. Unbeknown the subjects, only trials 5-8 (Block 2) were target-present trials, and the remaining trials wer</w:t>
      </w:r>
      <w:r>
        <w:t>e target-absent trials. Each 4-trial block followed a 2 by 2 design, with factors being set size (4 or 8) and distractor type (color or conjunction; blue dots only or blue dots and red squares, respectively).</w:t>
      </w:r>
    </w:p>
    <w:p w:rsidR="00C32B3D" w:rsidRDefault="00031A11">
      <w:pPr>
        <w:pStyle w:val="BodyText"/>
      </w:pPr>
      <w:r>
        <w:t>In the main part of the experiment, participant</w:t>
      </w:r>
      <w:r>
        <w:t>s searched for a red dot among blue dots or a mixed array of blue dots and red squares. Set size was set to 4 or 8, resulting in a 2-by-2 design (search type: color or color</w:t>
      </w:r>
      <m:oMath>
        <m:r>
          <w:rPr>
            <w:rFonts w:ascii="Cambria Math" w:hAnsi="Cambria Math"/>
          </w:rPr>
          <m:t>×</m:t>
        </m:r>
      </m:oMath>
      <w:r>
        <w:t>shape, by set size: 4 or 8). Critically, and unbeknown to subjects, the first four</w:t>
      </w:r>
      <w:r>
        <w:t xml:space="preserve"> trials were always target-absent trials (one of each set-size </w:t>
      </w:r>
      <m:oMath>
        <m:r>
          <w:rPr>
            <w:rFonts w:ascii="Cambria Math" w:hAnsi="Cambria Math"/>
          </w:rPr>
          <m:t>×</m:t>
        </m:r>
      </m:oMath>
      <w:r>
        <w:t xml:space="preserve"> search-type combination), presented in randomized order. These trials were followed by the four corresponding target-present trials, presented in randomized order. The final four trials were </w:t>
      </w:r>
      <w:r>
        <w:t>again target-absent trials, presented in randomized order.</w:t>
      </w:r>
    </w:p>
    <w:p w:rsidR="00C32B3D" w:rsidRDefault="00031A11">
      <w:pPr>
        <w:pStyle w:val="Heading3"/>
        <w:framePr w:wrap="around"/>
      </w:pPr>
      <w:bookmarkStart w:id="5" w:name="randomization"/>
      <w:r>
        <w:t>Randomization.</w:t>
      </w:r>
      <w:bookmarkEnd w:id="5"/>
    </w:p>
    <w:p w:rsidR="00C32B3D" w:rsidRDefault="00031A11">
      <w:pPr>
        <w:pStyle w:val="FirstParagraph"/>
      </w:pPr>
      <w:r>
        <w:t>The order and timing of experimental events was determined pseudo-randomly by the Mersenne Twister pseudorandom number generator, initialized in a way that ensures registration time-</w:t>
      </w:r>
      <w:r>
        <w:t>locking (Mazor, Mazor, &amp; Mukamel, 2019).</w:t>
      </w:r>
    </w:p>
    <w:p w:rsidR="00C32B3D" w:rsidRDefault="00031A11">
      <w:pPr>
        <w:pStyle w:val="Heading2"/>
      </w:pPr>
      <w:bookmarkStart w:id="6" w:name="data-analysis"/>
      <w:r>
        <w:t>Data analysis</w:t>
      </w:r>
      <w:bookmarkEnd w:id="6"/>
    </w:p>
    <w:p w:rsidR="00C32B3D" w:rsidRDefault="00031A11">
      <w:pPr>
        <w:pStyle w:val="Heading3"/>
        <w:framePr w:wrap="around"/>
      </w:pPr>
      <w:bookmarkStart w:id="7" w:name="rejection-criteria"/>
      <w:r>
        <w:t>Rejection criteria.</w:t>
      </w:r>
      <w:bookmarkEnd w:id="7"/>
    </w:p>
    <w:p w:rsidR="00C32B3D" w:rsidRDefault="00031A11">
      <w:pPr>
        <w:pStyle w:val="FirstParagraph"/>
      </w:pPr>
      <w:r>
        <w:t xml:space="preserve">Participants were excluded for making more than one error in the main part of the experiment, or for having extremely fast or slow reaction times in one or more of the tasks (below </w:t>
      </w:r>
      <w:r>
        <w:t>250 milliseconds or above 5 seconds in more than 25% of the trials).</w:t>
      </w:r>
    </w:p>
    <w:p w:rsidR="00C32B3D" w:rsidRDefault="00031A11">
      <w:pPr>
        <w:pStyle w:val="BodyText"/>
      </w:pPr>
      <w:r>
        <w:lastRenderedPageBreak/>
        <w:t>Error trials, and trials with response time below 250 milliseconds or above 1 second were excluded from the response-time analysis.</w:t>
      </w:r>
    </w:p>
    <w:p w:rsidR="00C32B3D" w:rsidRDefault="00031A11">
      <w:pPr>
        <w:pStyle w:val="Heading3"/>
        <w:framePr w:wrap="around"/>
      </w:pPr>
      <w:bookmarkStart w:id="8" w:name="data-preprocessing"/>
      <w:r>
        <w:t>Data preprocessing.</w:t>
      </w:r>
      <w:bookmarkEnd w:id="8"/>
    </w:p>
    <w:p w:rsidR="00C32B3D" w:rsidRDefault="00031A11">
      <w:pPr>
        <w:pStyle w:val="FirstParagraph"/>
      </w:pPr>
      <w:r>
        <w:t>To control for within-block trial o</w:t>
      </w:r>
      <w:r>
        <w:t>rder effects, a separate linear regression model was fitted to the data of each block, predicting search time as a function of trial serial order (</w:t>
      </w:r>
      <m:oMath>
        <m:r>
          <w:rPr>
            <w:rFonts w:ascii="Cambria Math" w:hAnsi="Cambria Math"/>
          </w:rPr>
          <m:t>R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m:t>
        </m:r>
      </m:oMath>
      <w:r>
        <w:t xml:space="preserve">, with </w:t>
      </w:r>
      <m:oMath>
        <m:r>
          <w:rPr>
            <w:rFonts w:ascii="Cambria Math" w:hAnsi="Cambria Math"/>
          </w:rPr>
          <m:t>i</m:t>
        </m:r>
      </m:oMath>
      <w:r>
        <w:t xml:space="preserve"> denoting the mean-centered serial position within a block). Search times were correct</w:t>
      </w:r>
      <w:r>
        <w:t>ed by subtracting the product of the slope and the mean-centered serial position, in a block-wise manner.</w:t>
      </w:r>
    </w:p>
    <w:p w:rsidR="00C32B3D" w:rsidRDefault="00031A11">
      <w:pPr>
        <w:pStyle w:val="BodyText"/>
      </w:pPr>
      <w:r>
        <w:t>Subject-wise search slopes were then extracted for each combination of search type (color or conjunction) and block number by fitting a linear regress</w:t>
      </w:r>
      <w:r>
        <w:t>ion model to the reaction time data with one intercept and one set-size term.</w:t>
      </w:r>
    </w:p>
    <w:p w:rsidR="00C32B3D" w:rsidRDefault="00031A11">
      <w:pPr>
        <w:pStyle w:val="Heading3"/>
        <w:framePr w:wrap="around"/>
      </w:pPr>
      <w:bookmarkStart w:id="9" w:name="hypotheses-and-analysis-plan"/>
      <w:r>
        <w:t>Hypotheses and analysis plan.</w:t>
      </w:r>
      <w:bookmarkEnd w:id="9"/>
    </w:p>
    <w:p w:rsidR="00C32B3D" w:rsidRDefault="00031A11">
      <w:pPr>
        <w:pStyle w:val="FirstParagraph"/>
      </w:pPr>
      <w:r>
        <w:t>Experiment 1 was designed to test several hypotheses about the contribution of metacognitive knowledge to search termination, the state of this know</w:t>
      </w:r>
      <w:r>
        <w:t xml:space="preserve">ledge prior to engaging with the task, and the effect of experience trials on this metacognitive knowledge. The specifics of our pre-registered analysis can be accessed in the following link: </w:t>
      </w:r>
      <w:hyperlink r:id="rId11">
        <w:r>
          <w:rPr>
            <w:rStyle w:val="Hyperlink"/>
          </w:rPr>
          <w:t>https://osf.io/yh82v/</w:t>
        </w:r>
      </w:hyperlink>
      <w:r>
        <w:t xml:space="preserve">. </w:t>
      </w:r>
      <w:r>
        <w:t>We outline some possible search time patterns and their pre-registered interpretation in Fig. 2.</w:t>
      </w:r>
    </w:p>
    <w:p w:rsidR="00C32B3D" w:rsidRDefault="00031A11">
      <w:pPr>
        <w:pStyle w:val="CaptionedFigure"/>
      </w:pPr>
      <w:r>
        <w:rPr>
          <w:noProof/>
          <w:lang w:bidi="he-IL"/>
        </w:rPr>
        <w:lastRenderedPageBreak/>
        <w:drawing>
          <wp:inline distT="0" distB="0" distL="0" distR="0">
            <wp:extent cx="5969000" cy="3917341"/>
            <wp:effectExtent l="0" t="0" r="0" b="0"/>
            <wp:docPr id="2" name="Picture"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Possible models make different predictions about behaviour in the block of the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
            <wp:cNvGraphicFramePr/>
            <a:graphic xmlns:a="http://schemas.openxmlformats.org/drawingml/2006/main">
              <a:graphicData uri="http://schemas.openxmlformats.org/drawingml/2006/picture">
                <pic:pic xmlns:pic="http://schemas.openxmlformats.org/drawingml/2006/picture">
                  <pic:nvPicPr>
                    <pic:cNvPr id="0" name="Picture" descr="figures/models.png"/>
                    <pic:cNvPicPr>
                      <a:picLocks noChangeAspect="1" noChangeArrowheads="1"/>
                    </pic:cNvPicPr>
                  </pic:nvPicPr>
                  <pic:blipFill>
                    <a:blip r:embed="rId12"/>
                    <a:stretch>
                      <a:fillRect/>
                    </a:stretch>
                  </pic:blipFill>
                  <pic:spPr bwMode="auto">
                    <a:xfrm>
                      <a:off x="0" y="0"/>
                      <a:ext cx="5969000" cy="3917341"/>
                    </a:xfrm>
                    <a:prstGeom prst="rect">
                      <a:avLst/>
                    </a:prstGeom>
                    <a:noFill/>
                    <a:ln w="9525">
                      <a:noFill/>
                      <a:headEnd/>
                      <a:tailEnd/>
                    </a:ln>
                  </pic:spPr>
                </pic:pic>
              </a:graphicData>
            </a:graphic>
          </wp:inline>
        </w:drawing>
      </w:r>
    </w:p>
    <w:p w:rsidR="00C32B3D" w:rsidRDefault="00031A11">
      <w:pPr>
        <w:pStyle w:val="ImageCaption"/>
      </w:pPr>
      <w:r>
        <w:rPr>
          <w:i/>
        </w:rPr>
        <w:t>Figure</w:t>
      </w:r>
      <w:r>
        <w:t xml:space="preserve"> </w:t>
      </w:r>
      <w:r>
        <w:rPr>
          <w:i/>
        </w:rPr>
        <w:t>2:</w:t>
      </w:r>
      <w:r>
        <w:t>.  Top left: typical search time results in visual search experiments with many trials. Set size (x axis) affects search time in conjunction search,</w:t>
      </w:r>
      <w:r>
        <w:t xml:space="preserve"> but much less so in color search. However, it is unclear whether this pattern is also true for the first trials in an experiment. Possible models make different predictions about behaviour in the block of the experiment. Top right: one possible pattern is</w:t>
      </w:r>
      <w:r>
        <w:t xml:space="preserve"> that the same qualitative pattern will be observed in our design, with an overall decrease in response time as a function of trial number. This will suggest that the metacognitive knowledge necessary to support efficient inference about absence was alread</w:t>
      </w:r>
      <w:r>
        <w:t>y in place before engaging with the task. Bottom left: an alternative pattern is that the same qualitative pattern will be observed for blocks 2 and 3, but not in block 1. This will suggest that for inference about absence to be efficient, participants had</w:t>
      </w:r>
      <w:r>
        <w:t xml:space="preserve"> to experience some target-present trials. Bottom right: alternatively, some of the metacognitive knowledge is available prior to engaging with the task, and some is acquired by exposure to target-present trials. This will manifest as different slopes </w:t>
      </w:r>
      <w:r>
        <w:lastRenderedPageBreak/>
        <w:t xml:space="preserve">for </w:t>
      </w:r>
      <w:r>
        <w:t>conjunction and color searches in blocks 1 and a learning effect for color search between blocks 1 and 3.</w:t>
      </w:r>
    </w:p>
    <w:p w:rsidR="00C32B3D" w:rsidRDefault="00031A11">
      <w:pPr>
        <w:pStyle w:val="BodyText"/>
      </w:pPr>
      <w:r>
        <w:t>Analysis comprised a positive control based on target-present trials, a test of the presence of a pop-out effect for color search in block 1, and a te</w:t>
      </w:r>
      <w:r>
        <w:t>st for the change in slope for color search between blocks 1 and 3. All hypotheses were tested using a within-subject t-test, with a significance level of 0.05. Given the fact that we only have one trial per cell, one excluded trial is sufficient to make s</w:t>
      </w:r>
      <w:r>
        <w:t xml:space="preserve">ome hypotheses impossible to test on a given participant. For this reason, for each hypothesis separately, participants were included only if all necessary trials met our inclusion criteria. This meant that some hypotheses were tested on different subsets </w:t>
      </w:r>
      <w:r>
        <w:t>of participants.</w:t>
      </w:r>
    </w:p>
    <w:p w:rsidR="00C32B3D" w:rsidRDefault="00031A11">
      <w:pPr>
        <w:pStyle w:val="Heading2"/>
      </w:pPr>
      <w:bookmarkStart w:id="10" w:name="results"/>
      <w:r>
        <w:t>Results</w:t>
      </w:r>
      <w:bookmarkEnd w:id="10"/>
    </w:p>
    <w:p w:rsidR="00C32B3D" w:rsidRDefault="00031A11">
      <w:pPr>
        <w:pStyle w:val="FirstParagraph"/>
      </w:pPr>
      <w:r>
        <w:t xml:space="preserve">We used R (Version 3.6.0; R Core Team, 2019) and the R-packages </w:t>
      </w:r>
      <w:r>
        <w:rPr>
          <w:i/>
        </w:rPr>
        <w:t>BayesFactor</w:t>
      </w:r>
      <w:r>
        <w:t xml:space="preserve"> (Version 0.9.12.4.2; Morey &amp; Rouder, 2018), </w:t>
      </w:r>
      <w:r>
        <w:rPr>
          <w:i/>
        </w:rPr>
        <w:t>cowplot</w:t>
      </w:r>
      <w:r>
        <w:t xml:space="preserve"> (Version 1.0.0; Wilke, 2019), </w:t>
      </w:r>
      <w:r>
        <w:rPr>
          <w:i/>
        </w:rPr>
        <w:t>dplyr</w:t>
      </w:r>
      <w:r>
        <w:t xml:space="preserve"> (Version 1.0.0; Wickham et al., 2020), </w:t>
      </w:r>
      <w:r>
        <w:rPr>
          <w:i/>
        </w:rPr>
        <w:t>ggplot2</w:t>
      </w:r>
      <w:r>
        <w:t xml:space="preserve"> (Version 3.3.1; Wick</w:t>
      </w:r>
      <w:r>
        <w:t xml:space="preserve">ham, 2016), </w:t>
      </w:r>
      <w:r>
        <w:rPr>
          <w:i/>
        </w:rPr>
        <w:t>jsonlite</w:t>
      </w:r>
      <w:r>
        <w:t xml:space="preserve"> (Version 1.7.1; Ooms, 2014), </w:t>
      </w:r>
      <w:r>
        <w:rPr>
          <w:i/>
        </w:rPr>
        <w:t>lsr</w:t>
      </w:r>
      <w:r>
        <w:t xml:space="preserve"> (Version 0.5; Navarro, 2015), </w:t>
      </w:r>
      <w:r>
        <w:rPr>
          <w:i/>
        </w:rPr>
        <w:t>MESS</w:t>
      </w:r>
      <w:r>
        <w:t xml:space="preserve"> (Version 0.5.6; Ekstrøm, 2019), </w:t>
      </w:r>
      <w:r>
        <w:rPr>
          <w:i/>
        </w:rPr>
        <w:t>papaja</w:t>
      </w:r>
      <w:r>
        <w:t xml:space="preserve"> (Version 0.1.0.9942; Aust &amp; Barth, 2020, 2020, 2020), </w:t>
      </w:r>
      <w:r>
        <w:rPr>
          <w:i/>
        </w:rPr>
        <w:t>pwr</w:t>
      </w:r>
      <w:r>
        <w:t xml:space="preserve"> (Version 1.3.0; Champely, 2020), and </w:t>
      </w:r>
      <w:r>
        <w:rPr>
          <w:i/>
        </w:rPr>
        <w:t>tidyr</w:t>
      </w:r>
      <w:r>
        <w:t xml:space="preserve"> (Version 1.1.0; Wickham &amp; H</w:t>
      </w:r>
      <w:r>
        <w:t>enry, 2020) for all our analyses.</w:t>
      </w:r>
    </w:p>
    <w:p w:rsidR="00C32B3D" w:rsidRDefault="00031A11">
      <w:pPr>
        <w:pStyle w:val="BodyText"/>
      </w:pPr>
      <w:r>
        <w:t>Overall mean accuracy was 0.95 (standard deviation =0.06). Median reaction time was 623.98 ms (median absolute deviation = 127.37). In all further analyses, only correct trials with response time between 250 and 1000 ms ar</w:t>
      </w:r>
      <w:r>
        <w:t>e included.</w:t>
      </w:r>
    </w:p>
    <w:p w:rsidR="00C32B3D" w:rsidRDefault="00031A11">
      <w:pPr>
        <w:pStyle w:val="BodyText"/>
      </w:pPr>
      <w:r>
        <w:rPr>
          <w:i/>
        </w:rPr>
        <w:t>Hypothesis 1 (positive control)</w:t>
      </w:r>
      <w:r>
        <w:t>: Search times in block 2 (target-present) followed the expected pattern, with a steep slope for conjunction search (</w:t>
      </w:r>
      <m:oMath>
        <m:r>
          <w:rPr>
            <w:rFonts w:ascii="Cambria Math" w:hAnsi="Cambria Math"/>
          </w:rPr>
          <m:t>M</m:t>
        </m:r>
        <m:r>
          <w:rPr>
            <w:rFonts w:ascii="Cambria Math" w:hAnsi="Cambria Math"/>
          </w:rPr>
          <m:t>=12.52</m:t>
        </m:r>
      </m:oMath>
      <w:r>
        <w:t xml:space="preserve">, 95% CI </w:t>
      </w:r>
      <m:oMath>
        <m:r>
          <w:rPr>
            <w:rFonts w:ascii="Cambria Math" w:hAnsi="Cambria Math"/>
          </w:rPr>
          <m:t>[10.08</m:t>
        </m:r>
      </m:oMath>
      <w:r>
        <w:t xml:space="preserve">, </w:t>
      </w:r>
      <m:oMath>
        <m:r>
          <w:rPr>
            <w:rFonts w:ascii="Cambria Math" w:hAnsi="Cambria Math"/>
          </w:rPr>
          <m:t>14.95]</m:t>
        </m:r>
      </m:oMath>
      <w:r>
        <w:t xml:space="preserve">) </w:t>
      </w:r>
      <w:r>
        <w:lastRenderedPageBreak/>
        <w:t>and a shallow slope for conjunction search (</w:t>
      </w:r>
      <m:oMath>
        <m:r>
          <w:rPr>
            <w:rFonts w:ascii="Cambria Math" w:hAnsi="Cambria Math"/>
          </w:rPr>
          <m:t>M</m:t>
        </m:r>
        <m:r>
          <w:rPr>
            <w:rFonts w:ascii="Cambria Math" w:hAnsi="Cambria Math"/>
          </w:rPr>
          <m:t>=3.91</m:t>
        </m:r>
      </m:oMath>
      <w:r>
        <w:t xml:space="preserve">, 95% CI </w:t>
      </w:r>
      <m:oMath>
        <m:r>
          <w:rPr>
            <w:rFonts w:ascii="Cambria Math" w:hAnsi="Cambria Math"/>
          </w:rPr>
          <m:t>[</m:t>
        </m:r>
        <m:r>
          <w:rPr>
            <w:rFonts w:ascii="Cambria Math" w:hAnsi="Cambria Math"/>
          </w:rPr>
          <m:t>2.13</m:t>
        </m:r>
      </m:oMath>
      <w:r>
        <w:t xml:space="preserve">, </w:t>
      </w:r>
      <m:oMath>
        <m:r>
          <w:rPr>
            <w:rFonts w:ascii="Cambria Math" w:hAnsi="Cambria Math"/>
          </w:rPr>
          <m:t>5.70]</m:t>
        </m:r>
      </m:oMath>
      <w:r>
        <w:t>; see middle panel in Fig. 3). The slope for color search was significantly lower than 10 ms/item and thus met our criterion for being considered ‘pop-out’ (</w:t>
      </w:r>
      <m:oMath>
        <m:r>
          <w:rPr>
            <w:rFonts w:ascii="Cambria Math" w:hAnsi="Cambria Math"/>
          </w:rPr>
          <m:t>t</m:t>
        </m:r>
        <m:r>
          <w:rPr>
            <w:rFonts w:ascii="Cambria Math" w:hAnsi="Cambria Math"/>
          </w:rPr>
          <m:t>(961)=-6.69</m:t>
        </m:r>
      </m:oMath>
      <w:r>
        <w:t xml:space="preserve">, </w:t>
      </w:r>
      <m:oMath>
        <m:r>
          <w:rPr>
            <w:rFonts w:ascii="Cambria Math" w:hAnsi="Cambria Math"/>
          </w:rPr>
          <m:t>p</m:t>
        </m:r>
        <m:r>
          <w:rPr>
            <w:rFonts w:ascii="Cambria Math" w:hAnsi="Cambria Math"/>
          </w:rPr>
          <m:t>&lt;.001</m:t>
        </m:r>
      </m:oMath>
      <w:r>
        <w:t xml:space="preserve">). Furthermore, the difference between the slopes was significant </w:t>
      </w:r>
      <w:r>
        <w:t>(</w:t>
      </w:r>
      <m:oMath>
        <m:r>
          <w:rPr>
            <w:rFonts w:ascii="Cambria Math" w:hAnsi="Cambria Math"/>
          </w:rPr>
          <m:t>t</m:t>
        </m:r>
        <m:r>
          <w:rPr>
            <w:rFonts w:ascii="Cambria Math" w:hAnsi="Cambria Math"/>
          </w:rPr>
          <m:t>(749)=6.50</m:t>
        </m:r>
      </m:oMath>
      <w:r>
        <w:t xml:space="preserve">, </w:t>
      </w:r>
      <m:oMath>
        <m:r>
          <w:rPr>
            <w:rFonts w:ascii="Cambria Math" w:hAnsi="Cambria Math"/>
          </w:rPr>
          <m:t>p</m:t>
        </m:r>
        <m:r>
          <w:rPr>
            <w:rFonts w:ascii="Cambria Math" w:hAnsi="Cambria Math"/>
          </w:rPr>
          <m:t>&lt;.001</m:t>
        </m:r>
      </m:oMath>
      <w:r>
        <w:t>). This positive control served to validate our method of using two trials per participant for obtaining reliable group-level estimates of search slopes.</w:t>
      </w:r>
    </w:p>
    <w:p w:rsidR="00C32B3D" w:rsidRDefault="00031A11">
      <w:pPr>
        <w:pStyle w:val="BodyText"/>
      </w:pPr>
      <w:r>
        <w:rPr>
          <w:i/>
        </w:rPr>
        <w:t>Hypothesis 2</w:t>
      </w:r>
      <w:r>
        <w:t>: Our central focus was on results from block 1 (target-absent). Her</w:t>
      </w:r>
      <w:r>
        <w:t>e participants didn’t yet have experience with searching for the red dot. Similar to the second block, the slope for the conjunction search was steep (</w:t>
      </w:r>
      <m:oMath>
        <m:r>
          <w:rPr>
            <w:rFonts w:ascii="Cambria Math" w:hAnsi="Cambria Math"/>
          </w:rPr>
          <m:t>M</m:t>
        </m:r>
        <m:r>
          <w:rPr>
            <w:rFonts w:ascii="Cambria Math" w:hAnsi="Cambria Math"/>
          </w:rPr>
          <m:t>=18.41</m:t>
        </m:r>
      </m:oMath>
      <w:r>
        <w:t xml:space="preserve">, 95% CI </w:t>
      </w:r>
      <m:oMath>
        <m:r>
          <w:rPr>
            <w:rFonts w:ascii="Cambria Math" w:hAnsi="Cambria Math"/>
          </w:rPr>
          <m:t>[14.95</m:t>
        </m:r>
      </m:oMath>
      <w:r>
        <w:t xml:space="preserve">, </w:t>
      </w:r>
      <m:oMath>
        <m:r>
          <w:rPr>
            <w:rFonts w:ascii="Cambria Math" w:hAnsi="Cambria Math"/>
          </w:rPr>
          <m:t>21.87]</m:t>
        </m:r>
      </m:oMath>
      <w:r>
        <w:t>). A clear ‘pop-out’ effect for color search was also evident (</w:t>
      </w:r>
      <m:oMath>
        <m:r>
          <w:rPr>
            <w:rFonts w:ascii="Cambria Math" w:hAnsi="Cambria Math"/>
          </w:rPr>
          <m:t>M</m:t>
        </m:r>
        <m:r>
          <w:rPr>
            <w:rFonts w:ascii="Cambria Math" w:hAnsi="Cambria Math"/>
          </w:rPr>
          <m:t>=0.15</m:t>
        </m:r>
      </m:oMath>
      <w:r>
        <w:t>, 95</w:t>
      </w:r>
      <w:r>
        <w:t xml:space="preserve">% CI </w:t>
      </w:r>
      <m:oMath>
        <m:r>
          <w:rPr>
            <w:rFonts w:ascii="Cambria Math" w:hAnsi="Cambria Math"/>
          </w:rPr>
          <m:t>[-∞</m:t>
        </m:r>
      </m:oMath>
      <w:r>
        <w:t xml:space="preserve">, </w:t>
      </w:r>
      <m:oMath>
        <m:r>
          <w:rPr>
            <w:rFonts w:ascii="Cambria Math" w:hAnsi="Cambria Math"/>
          </w:rPr>
          <m:t>2.31]</m:t>
        </m:r>
      </m:oMath>
      <w:r>
        <w:t xml:space="preserve">, </w:t>
      </w:r>
      <m:oMath>
        <m:r>
          <w:rPr>
            <w:rFonts w:ascii="Cambria Math" w:hAnsi="Cambria Math"/>
          </w:rPr>
          <m:t>t</m:t>
        </m:r>
        <m:r>
          <w:rPr>
            <w:rFonts w:ascii="Cambria Math" w:hAnsi="Cambria Math"/>
          </w:rPr>
          <m:t>(886)=-7.51</m:t>
        </m:r>
      </m:oMath>
      <w:r>
        <w:t xml:space="preserve">, </w:t>
      </w:r>
      <m:oMath>
        <m:r>
          <w:rPr>
            <w:rFonts w:ascii="Cambria Math" w:hAnsi="Cambria Math"/>
          </w:rPr>
          <m:t>p</m:t>
        </m:r>
        <m:r>
          <w:rPr>
            <w:rFonts w:ascii="Cambria Math" w:hAnsi="Cambria Math"/>
          </w:rPr>
          <m:t>&lt;.001</m:t>
        </m:r>
      </m:oMath>
      <w:r>
        <w:t>). Furthermore, the average search slope for color search in this first block was significantly different from that of the conjunction search (</w:t>
      </w:r>
      <m:oMath>
        <m:r>
          <w:rPr>
            <w:rFonts w:ascii="Cambria Math" w:hAnsi="Cambria Math"/>
          </w:rPr>
          <m:t>t</m:t>
        </m:r>
        <m:r>
          <w:rPr>
            <w:rFonts w:ascii="Cambria Math" w:hAnsi="Cambria Math"/>
          </w:rPr>
          <m:t>(413)=6.55</m:t>
        </m:r>
      </m:oMath>
      <w:r>
        <w:t xml:space="preserve">, </w:t>
      </w:r>
      <m:oMath>
        <m:r>
          <w:rPr>
            <w:rFonts w:ascii="Cambria Math" w:hAnsi="Cambria Math"/>
          </w:rPr>
          <m:t>p</m:t>
        </m:r>
        <m:r>
          <w:rPr>
            <w:rFonts w:ascii="Cambria Math" w:hAnsi="Cambria Math"/>
          </w:rPr>
          <m:t>&lt;.001</m:t>
        </m:r>
      </m:oMath>
      <w:r>
        <w:t>; see leftmost panel in Fig. 3), indicating that a co</w:t>
      </w:r>
      <w:r>
        <w:t xml:space="preserve">lor-absence pop-out does not depend on task experience. This result was most in line with the </w:t>
      </w:r>
      <w:r>
        <w:rPr>
          <w:i/>
        </w:rPr>
        <w:t>prior-knowledge only</w:t>
      </w:r>
      <w:r>
        <w:t xml:space="preserve"> model (see Fig. 2), in which participants have valid expectations for efficient color search, prior to engaging with the task.</w:t>
      </w:r>
    </w:p>
    <w:p w:rsidR="00C32B3D" w:rsidRDefault="00031A11">
      <w:pPr>
        <w:pStyle w:val="BodyText"/>
      </w:pPr>
      <w:r>
        <w:t>Pre-registered</w:t>
      </w:r>
      <w:r>
        <w:t xml:space="preserve"> hypotheses 3-5 were designed to test for a learning effect between blocks 1 and 3, before and after experience with observing a red target among blue distractors. Given the overwhelming pop-out effect for target-absent trials in block 1, no much room for </w:t>
      </w:r>
      <w:r>
        <w:t>learning was left. Indeed, results from these tests support a prior-knowledge only model.</w:t>
      </w:r>
    </w:p>
    <w:p w:rsidR="00C32B3D" w:rsidRDefault="00031A11">
      <w:pPr>
        <w:pStyle w:val="BodyText"/>
      </w:pPr>
      <w:r>
        <w:rPr>
          <w:i/>
        </w:rPr>
        <w:t>Hypothesis 3</w:t>
      </w:r>
      <w:r>
        <w:t>: Like in the first block, in the third block color search complied with our criterion for ‘pop-out’ (</w:t>
      </w:r>
      <m:oMath>
        <m:r>
          <w:rPr>
            <w:rFonts w:ascii="Cambria Math" w:hAnsi="Cambria Math"/>
          </w:rPr>
          <m:t>M</m:t>
        </m:r>
        <m:r>
          <w:rPr>
            <w:rFonts w:ascii="Cambria Math" w:hAnsi="Cambria Math"/>
          </w:rPr>
          <m:t>=2.27</m:t>
        </m:r>
      </m:oMath>
      <w:r>
        <w:t xml:space="preserve">, 95% CI </w:t>
      </w:r>
      <m:oMath>
        <m:r>
          <w:rPr>
            <w:rFonts w:ascii="Cambria Math" w:hAnsi="Cambria Math"/>
          </w:rPr>
          <m:t>[-∞</m:t>
        </m:r>
      </m:oMath>
      <w:r>
        <w:t xml:space="preserve">, </w:t>
      </w:r>
      <m:oMath>
        <m:r>
          <w:rPr>
            <w:rFonts w:ascii="Cambria Math" w:hAnsi="Cambria Math"/>
          </w:rPr>
          <m:t>3.86]</m:t>
        </m:r>
      </m:oMath>
      <w:r>
        <w:t xml:space="preserve">, </w:t>
      </w:r>
      <m:oMath>
        <m:r>
          <w:rPr>
            <w:rFonts w:ascii="Cambria Math" w:hAnsi="Cambria Math"/>
          </w:rPr>
          <m:t>t</m:t>
        </m:r>
        <m:r>
          <w:rPr>
            <w:rFonts w:ascii="Cambria Math" w:hAnsi="Cambria Math"/>
          </w:rPr>
          <m:t>(979)=-7.98</m:t>
        </m:r>
      </m:oMath>
      <w:r>
        <w:t xml:space="preserve">, </w:t>
      </w:r>
      <m:oMath>
        <m:r>
          <w:rPr>
            <w:rFonts w:ascii="Cambria Math" w:hAnsi="Cambria Math"/>
          </w:rPr>
          <m:t>p</m:t>
        </m:r>
        <m:r>
          <w:rPr>
            <w:rFonts w:ascii="Cambria Math" w:hAnsi="Cambria Math"/>
          </w:rPr>
          <m:t>&lt;.001</m:t>
        </m:r>
      </m:oMath>
      <w:r>
        <w:t>),</w:t>
      </w:r>
      <w:r>
        <w:t xml:space="preserve"> and was significantly different from the conjunction search slope (</w:t>
      </w:r>
      <m:oMath>
        <m:r>
          <w:rPr>
            <w:rFonts w:ascii="Cambria Math" w:hAnsi="Cambria Math"/>
          </w:rPr>
          <m:t>t</m:t>
        </m:r>
        <m:r>
          <w:rPr>
            <w:rFonts w:ascii="Cambria Math" w:hAnsi="Cambria Math"/>
          </w:rPr>
          <m:t>(745)=11.16</m:t>
        </m:r>
      </m:oMath>
      <w:r>
        <w:t xml:space="preserve">, </w:t>
      </w:r>
      <m:oMath>
        <m:r>
          <w:rPr>
            <w:rFonts w:ascii="Cambria Math" w:hAnsi="Cambria Math"/>
          </w:rPr>
          <m:t>p</m:t>
        </m:r>
        <m:r>
          <w:rPr>
            <w:rFonts w:ascii="Cambria Math" w:hAnsi="Cambria Math"/>
          </w:rPr>
          <m:t>&lt;.001</m:t>
        </m:r>
      </m:oMath>
      <w:r>
        <w:t xml:space="preserve">; see </w:t>
      </w:r>
      <w:r>
        <w:lastRenderedPageBreak/>
        <w:t>rightmost panel in Fig. 3). This result is not surprising, given that a pop-out effect was already observed in block 1.</w:t>
      </w:r>
    </w:p>
    <w:p w:rsidR="00C32B3D" w:rsidRDefault="00031A11">
      <w:pPr>
        <w:pStyle w:val="BodyText"/>
      </w:pPr>
      <w:r>
        <w:rPr>
          <w:i/>
        </w:rPr>
        <w:t>Hypothesis 4</w:t>
      </w:r>
      <w:r>
        <w:t>: To quantify the learning e</w:t>
      </w:r>
      <w:r>
        <w:t>ffect for color search, we directly contrasted the search slope for color search in blocks 1 and 3. We find no evidence for a learning effect (</w:t>
      </w:r>
      <m:oMath>
        <m:r>
          <w:rPr>
            <w:rFonts w:ascii="Cambria Math" w:hAnsi="Cambria Math"/>
          </w:rPr>
          <m:t>t</m:t>
        </m:r>
        <m:r>
          <w:rPr>
            <w:rFonts w:ascii="Cambria Math" w:hAnsi="Cambria Math"/>
          </w:rPr>
          <m:t>(799)=-1.15</m:t>
        </m:r>
      </m:oMath>
      <w:r>
        <w:t xml:space="preserve">, </w:t>
      </w:r>
      <m:oMath>
        <m:r>
          <w:rPr>
            <w:rFonts w:ascii="Cambria Math" w:hAnsi="Cambria Math"/>
          </w:rPr>
          <m:t>p</m:t>
        </m:r>
        <m:r>
          <w:rPr>
            <w:rFonts w:ascii="Cambria Math" w:hAnsi="Cambria Math"/>
          </w:rPr>
          <m:t>=.250</m:t>
        </m:r>
      </m:oMath>
      <w:r>
        <w:t>). Furthermore, a Bayesian t-test with a scaled Cauchy prior for effect sizes (r=0.707) pro</w:t>
      </w:r>
      <w:r>
        <w:t>vided strong evidence in favour of the absence of a learning effect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12.98</m:t>
        </m:r>
      </m:oMath>
      <w:r>
        <w:t>).</w:t>
      </w:r>
    </w:p>
    <w:p w:rsidR="00C32B3D" w:rsidRDefault="00031A11">
      <w:pPr>
        <w:pStyle w:val="BodyText"/>
      </w:pPr>
      <w:r>
        <w:rPr>
          <w:i/>
        </w:rPr>
        <w:t>Hypothesis 5</w:t>
      </w:r>
      <w:r>
        <w:t>: In case of a learning effect for pop-out search, Hypothesis 5 was designed to test the specificity of this effect to color pop-out by computing an interaction o</w:t>
      </w:r>
      <w:r>
        <w:t>f block number and search type. Given that no learning effect has been observed, this test makes little sense. For completeness, we report that the change in slope between blocks 1 and 3 was similar for color and conjunction search (</w:t>
      </w:r>
      <m:oMath>
        <m:r>
          <w:rPr>
            <w:rFonts w:ascii="Cambria Math" w:hAnsi="Cambria Math"/>
          </w:rPr>
          <m:t>M</m:t>
        </m:r>
        <m:r>
          <w:rPr>
            <w:rFonts w:ascii="Cambria Math" w:hAnsi="Cambria Math"/>
          </w:rPr>
          <m:t>=-3.58</m:t>
        </m:r>
      </m:oMath>
      <w:r>
        <w:t xml:space="preserve">, 95% CI </w:t>
      </w:r>
      <m:oMath>
        <m:r>
          <w:rPr>
            <w:rFonts w:ascii="Cambria Math" w:hAnsi="Cambria Math"/>
          </w:rPr>
          <m:t>[-10.5</m:t>
        </m:r>
        <m:r>
          <w:rPr>
            <w:rFonts w:ascii="Cambria Math" w:hAnsi="Cambria Math"/>
          </w:rPr>
          <m:t>2</m:t>
        </m:r>
      </m:oMath>
      <w:r>
        <w:t xml:space="preserve">, </w:t>
      </w:r>
      <m:oMath>
        <m:r>
          <w:rPr>
            <w:rFonts w:ascii="Cambria Math" w:hAnsi="Cambria Math"/>
          </w:rPr>
          <m:t>3.36]</m:t>
        </m:r>
      </m:oMath>
      <w:r>
        <w:t xml:space="preserve">, </w:t>
      </w:r>
      <m:oMath>
        <m:r>
          <w:rPr>
            <w:rFonts w:ascii="Cambria Math" w:hAnsi="Cambria Math"/>
          </w:rPr>
          <m:t>t</m:t>
        </m:r>
        <m:r>
          <w:rPr>
            <w:rFonts w:ascii="Cambria Math" w:hAnsi="Cambria Math"/>
          </w:rPr>
          <m:t>(320)=-1.01</m:t>
        </m:r>
      </m:oMath>
      <w:r>
        <w:t xml:space="preserve">, </w:t>
      </w:r>
      <m:oMath>
        <m:r>
          <w:rPr>
            <w:rFonts w:ascii="Cambria Math" w:hAnsi="Cambria Math"/>
          </w:rPr>
          <m:t>p</m:t>
        </m:r>
        <m:r>
          <w:rPr>
            <w:rFonts w:ascii="Cambria Math" w:hAnsi="Cambria Math"/>
          </w:rPr>
          <m:t>=.311</m:t>
        </m:r>
      </m:oMath>
      <w:r>
        <w:t>).</w:t>
      </w:r>
    </w:p>
    <w:p w:rsidR="00C32B3D" w:rsidRDefault="00031A11">
      <w:pPr>
        <w:pStyle w:val="CaptionedFigure"/>
      </w:pPr>
      <w:r>
        <w:rPr>
          <w:noProof/>
          <w:lang w:bidi="he-IL"/>
        </w:rPr>
        <w:lastRenderedPageBreak/>
        <w:drawing>
          <wp:inline distT="0" distB="0" distL="0" distR="0">
            <wp:extent cx="4587290" cy="3669832"/>
            <wp:effectExtent l="0" t="0" r="0" b="0"/>
            <wp:docPr id="3" name="Picture" descr="Figure 3:.  Upper panel: median search time by distractor set size for the two search tasks across the three blocks. Correct responses only. Lower panel: accuracy as a function of block, set size and search type. Error bars represent the standard error of the median."/>
            <wp:cNvGraphicFramePr/>
            <a:graphic xmlns:a="http://schemas.openxmlformats.org/drawingml/2006/main">
              <a:graphicData uri="http://schemas.openxmlformats.org/drawingml/2006/picture">
                <pic:pic xmlns:pic="http://schemas.openxmlformats.org/drawingml/2006/picture">
                  <pic:nvPicPr>
                    <pic:cNvPr id="0" name="Picture" descr="termination_Exp1_files/figure-docx/exp1Plot-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C32B3D" w:rsidRDefault="00031A11">
      <w:pPr>
        <w:pStyle w:val="ImageCaption"/>
      </w:pPr>
      <w:r>
        <w:rPr>
          <w:i/>
        </w:rPr>
        <w:t>Figure</w:t>
      </w:r>
      <w:r>
        <w:t xml:space="preserve"> </w:t>
      </w:r>
      <w:r>
        <w:rPr>
          <w:i/>
        </w:rPr>
        <w:t>3:</w:t>
      </w:r>
      <w:r>
        <w:t>.  Upper panel: median search time by distractor set size for the two search tasks across the three blocks. Correct responses only. Lower panel: accuracy as a function of block, set size and search type. Error bars represent the standard error of the media</w:t>
      </w:r>
      <w:r>
        <w:t>n.</w:t>
      </w:r>
    </w:p>
    <w:p w:rsidR="00C32B3D" w:rsidRDefault="00031A11">
      <w:pPr>
        <w:pStyle w:val="Heading2"/>
      </w:pPr>
      <w:bookmarkStart w:id="11" w:name="additional-analyses"/>
      <w:r>
        <w:t>Additional analyses</w:t>
      </w:r>
      <w:bookmarkEnd w:id="11"/>
    </w:p>
    <w:p w:rsidR="00C32B3D" w:rsidRDefault="00031A11">
      <w:pPr>
        <w:pStyle w:val="FirstParagraph"/>
      </w:pPr>
      <w:r>
        <w:t>In Experiment 1, we found a clear pop-out effect for color absence in the first trials of the experiment, before participants experienced color pop-out in target-present trials. As per our analysis, this reflects prior metacognitive knowledge about the exp</w:t>
      </w:r>
      <w:r>
        <w:t>ected efficiency of color search. In order to terminate the search immediately, participants must have known, implicitly or explicitly, that a red item would have popped out immediately. In the setting of this experiment, this knowledge could not be acquir</w:t>
      </w:r>
      <w:r>
        <w:t xml:space="preserve">ed in previous trials. However, an alternative account is that participants noticed the pop-out of the red distractors in the conjunction trials of block 1, and based their expectation for color pop out on those trials. This account can be directly tested </w:t>
      </w:r>
      <w:r>
        <w:t xml:space="preserve">by </w:t>
      </w:r>
      <w:r>
        <w:lastRenderedPageBreak/>
        <w:t>zeroing in on the subset of participants that performed the two color trials before the two conjunction trials in block 1 (the order of trials within each block was determined pseudorandomly, such that half of the participants had color-search for the f</w:t>
      </w:r>
      <w:r>
        <w:t>irst trial, and of those a third had color-search for the second trial as well). This subset of participants showed a clear pop-out effect (</w:t>
      </w:r>
      <m:oMath>
        <m:r>
          <w:rPr>
            <w:rFonts w:ascii="Cambria Math" w:hAnsi="Cambria Math"/>
          </w:rPr>
          <m:t>M</m:t>
        </m:r>
        <m:r>
          <w:rPr>
            <w:rFonts w:ascii="Cambria Math" w:hAnsi="Cambria Math"/>
          </w:rPr>
          <m:t>=-5.07</m:t>
        </m:r>
      </m:oMath>
      <w:r>
        <w:t xml:space="preserve">, 95% CI </w:t>
      </w:r>
      <m:oMath>
        <m:r>
          <w:rPr>
            <w:rFonts w:ascii="Cambria Math" w:hAnsi="Cambria Math"/>
          </w:rPr>
          <m:t>[-∞</m:t>
        </m:r>
      </m:oMath>
      <w:r>
        <w:t xml:space="preserve">, </w:t>
      </w:r>
      <m:oMath>
        <m:r>
          <w:rPr>
            <w:rFonts w:ascii="Cambria Math" w:hAnsi="Cambria Math"/>
          </w:rPr>
          <m:t>2.25]</m:t>
        </m:r>
      </m:oMath>
      <w:r>
        <w:t xml:space="preserve">, </w:t>
      </w:r>
      <m:oMath>
        <m:r>
          <w:rPr>
            <w:rFonts w:ascii="Cambria Math" w:hAnsi="Cambria Math"/>
          </w:rPr>
          <m:t>t</m:t>
        </m:r>
        <m:r>
          <w:rPr>
            <w:rFonts w:ascii="Cambria Math" w:hAnsi="Cambria Math"/>
          </w:rPr>
          <m:t>(138)=-3.41</m:t>
        </m:r>
      </m:oMath>
      <w:r>
        <w:t xml:space="preserve">, </w:t>
      </w:r>
      <m:oMath>
        <m:r>
          <w:rPr>
            <w:rFonts w:ascii="Cambria Math" w:hAnsi="Cambria Math"/>
          </w:rPr>
          <m:t>p</m:t>
        </m:r>
        <m:r>
          <w:rPr>
            <w:rFonts w:ascii="Cambria Math" w:hAnsi="Cambria Math"/>
          </w:rPr>
          <m:t>&lt;.001</m:t>
        </m:r>
      </m:oMath>
      <w:r>
        <w:t>), indicating that the highly efficient search termination in the</w:t>
      </w:r>
      <w:r>
        <w:t>se first trials was not based on prior experience with red distractors.</w:t>
      </w:r>
    </w:p>
    <w:p w:rsidR="00C32B3D" w:rsidRDefault="00031A11">
      <w:pPr>
        <w:pStyle w:val="Heading1"/>
      </w:pPr>
      <w:bookmarkStart w:id="12" w:name="experiment-2"/>
      <w:r>
        <w:t>Experiment 2</w:t>
      </w:r>
      <w:bookmarkEnd w:id="12"/>
    </w:p>
    <w:p w:rsidR="00C32B3D" w:rsidRDefault="00031A11">
      <w:pPr>
        <w:pStyle w:val="FirstParagraph"/>
      </w:pPr>
      <w:r>
        <w:t>Experiment 1 provided unequivocal evidence that color-absence pop-out occurs prior to experiencing color pop-out in the context of the same task. We interpret this as indi</w:t>
      </w:r>
      <w:r>
        <w:t>cating that task-naive adults had valid implicit or explicit metacognitive expectations about color pop-out. This metacognitive knowledge may be innate (acquired in the course of evolution, for example driven by the utility of color search for foraging), l</w:t>
      </w:r>
      <w:r>
        <w:t>earned from previous visual experience (for example, first-person experience of attention being immediately drawn to distinct colors), or culturally acquired (for example, through language). Experiment 2 was designed to extend these findings to another sti</w:t>
      </w:r>
      <w:r>
        <w:t>mulus feature that is found to also efficiently guide attention: shape. The time cost of additional distractors in shape search was under 10 ms in our pilot data, rendering it another case of parallel, efficient search. It is possible however that unlike i</w:t>
      </w:r>
      <w:r>
        <w:t>n the case of color, the metacognitive knowledge that gives rise to the pop-out effect for shape-absence is acquired through experience with the task. Unlike the colour space, that spans three dimensions only, the space of possible shapes is relatively unc</w:t>
      </w:r>
      <w:r>
        <w:t xml:space="preserve">onstrained such that having prior knowledge of the expected effect of different shapes on attention requires a richer mental model of attentional processes. Furthremore, colour is agreed to be a ‘guiding attribute of attention’, while it is unclear </w:t>
      </w:r>
      <w:r>
        <w:lastRenderedPageBreak/>
        <w:t>what fe</w:t>
      </w:r>
      <w:r>
        <w:t>atures of shapes guide attention (Wolfe &amp; Horowitz, 2017). In this experiment we also include an additional control for prior experience with visual search tasks, and a measure of metacognitive access to this attention-guiding knowledge.</w:t>
      </w:r>
    </w:p>
    <w:p w:rsidR="00C32B3D" w:rsidRDefault="00031A11">
      <w:pPr>
        <w:pStyle w:val="Heading2"/>
      </w:pPr>
      <w:bookmarkStart w:id="13" w:name="participants-1"/>
      <w:r>
        <w:t>Participants</w:t>
      </w:r>
      <w:bookmarkEnd w:id="13"/>
    </w:p>
    <w:p w:rsidR="00C32B3D" w:rsidRDefault="00031A11">
      <w:pPr>
        <w:pStyle w:val="FirstParagraph"/>
      </w:pPr>
      <w:r>
        <w:t>The r</w:t>
      </w:r>
      <w:r>
        <w:t xml:space="preserve">esearch complied with all relevant ethical regulations, and was approved by the Research Ethics Committee of University College London (study ID number 1260/003). 887 Participants were recruited via Prolific, and gave their informed consent prior to their </w:t>
      </w:r>
      <w:r>
        <w:t>participation. They were selected based on their acceptance rate (&gt;95%) and for being native English speakers. We collected data until we reached 320 included participants for hypotheses 1-4 (after applying our pre-registered exclusion criteria). The entir</w:t>
      </w:r>
      <w:r>
        <w:t>e experiment took around 4 minutes to complete (median completion time in our pilot data: 3.93 minutes). Participants were paid £0.51 for their participation, equivalent to an hourly wage of £7.78.</w:t>
      </w:r>
    </w:p>
    <w:p w:rsidR="00C32B3D" w:rsidRDefault="00031A11">
      <w:pPr>
        <w:pStyle w:val="Heading2"/>
      </w:pPr>
      <w:bookmarkStart w:id="14" w:name="procedure-1"/>
      <w:r>
        <w:t>Procedure</w:t>
      </w:r>
      <w:bookmarkEnd w:id="14"/>
    </w:p>
    <w:p w:rsidR="00C32B3D" w:rsidRDefault="00031A11">
      <w:pPr>
        <w:pStyle w:val="FirstParagraph"/>
      </w:pPr>
      <w:r>
        <w:t>A static version of Experiment 2 can be accessed</w:t>
      </w:r>
      <w:r>
        <w:t xml:space="preserve"> on </w:t>
      </w:r>
      <w:hyperlink r:id="rId14">
        <w:r>
          <w:rPr>
            <w:rStyle w:val="Hyperlink"/>
          </w:rPr>
          <w:t>matanmazor.github.io/termination/experiments/demos/exp2/</w:t>
        </w:r>
      </w:hyperlink>
      <w:r>
        <w:t>. Experiment 2 was identical to Experiment 1 with the following exceptions. First, instead of color search trials, we in</w:t>
      </w:r>
      <w:r>
        <w:t xml:space="preserve">cluded shape search trials, where the red dot target is present or absent in an array of red squares. Second, to minimize the similarity between conjunction and shape searches, conjunction trials included blue dots and red triangles as distractors. Third, </w:t>
      </w:r>
      <w:r>
        <w:t>to test participants’ insight into their visual search behaviour, upon completing the main part of the task participants were presented with the four target-absent displays (shape and conjunction displays with 4 or 8 items), and were asked to sort them fro</w:t>
      </w:r>
      <w:r>
        <w:t xml:space="preserve">m fastest to slowest. Finally, participants reported whether they have participated in a similar experiment before, where they were asked to search for shapes on the </w:t>
      </w:r>
      <w:r>
        <w:lastRenderedPageBreak/>
        <w:t>screen. Participants that responded ‘yes’ were asked to tell us more about the experiment.</w:t>
      </w:r>
      <w:r>
        <w:t xml:space="preserve"> This question was included in order to examine whether efficient target-absent search in trial 1 reflects prior experience with similar visual search experiments.</w:t>
      </w:r>
    </w:p>
    <w:p w:rsidR="00C32B3D" w:rsidRDefault="00031A11">
      <w:pPr>
        <w:pStyle w:val="BodyText"/>
      </w:pPr>
      <w:r>
        <w:t>Our pre-registered analysis plan for Experiment 2, including rejection criteria and data pre</w:t>
      </w:r>
      <w:r>
        <w:t xml:space="preserve">processing, was identical to our analysis plan for Experiment 1, and can be accessed in the following link: </w:t>
      </w:r>
      <w:hyperlink r:id="rId15">
        <w:r>
          <w:rPr>
            <w:rStyle w:val="Hyperlink"/>
          </w:rPr>
          <w:t>https://osf.io/yh82v/</w:t>
        </w:r>
      </w:hyperlink>
      <w:r>
        <w:t>.</w:t>
      </w:r>
    </w:p>
    <w:p w:rsidR="00C32B3D" w:rsidRDefault="00031A11">
      <w:pPr>
        <w:pStyle w:val="Heading2"/>
      </w:pPr>
      <w:bookmarkStart w:id="15" w:name="results-1"/>
      <w:r>
        <w:t>Results</w:t>
      </w:r>
      <w:bookmarkEnd w:id="15"/>
    </w:p>
    <w:p w:rsidR="00C32B3D" w:rsidRDefault="00031A11">
      <w:pPr>
        <w:pStyle w:val="FirstParagraph"/>
      </w:pPr>
      <w:r>
        <w:t>Overall mean accuracy was 0.96 (standard deviation =0.06). Median reaction t</w:t>
      </w:r>
      <w:r>
        <w:t>ime was 644.60 ms (median absolute deviation = 123.89). In all further analyses, only correct trials with response time between 250 and 1000 ms are included.</w:t>
      </w:r>
    </w:p>
    <w:p w:rsidR="00C32B3D" w:rsidRDefault="00031A11">
      <w:pPr>
        <w:pStyle w:val="BodyText"/>
      </w:pPr>
      <w:r>
        <w:rPr>
          <w:i/>
        </w:rPr>
        <w:t>Hypothesis 1 (positive control)</w:t>
      </w:r>
      <w:r>
        <w:t>: Search times in block 2 (target-present) followed the expected pa</w:t>
      </w:r>
      <w:r>
        <w:t>ttern, with a steep slope for conjunction search (</w:t>
      </w:r>
      <m:oMath>
        <m:r>
          <w:rPr>
            <w:rFonts w:ascii="Cambria Math" w:hAnsi="Cambria Math"/>
          </w:rPr>
          <m:t>M</m:t>
        </m:r>
        <m:r>
          <w:rPr>
            <w:rFonts w:ascii="Cambria Math" w:hAnsi="Cambria Math"/>
          </w:rPr>
          <m:t>=15.08</m:t>
        </m:r>
      </m:oMath>
      <w:r>
        <w:t xml:space="preserve">, 95% CI </w:t>
      </w:r>
      <m:oMath>
        <m:r>
          <w:rPr>
            <w:rFonts w:ascii="Cambria Math" w:hAnsi="Cambria Math"/>
          </w:rPr>
          <m:t>[12.34</m:t>
        </m:r>
      </m:oMath>
      <w:r>
        <w:t xml:space="preserve">, </w:t>
      </w:r>
      <m:oMath>
        <m:r>
          <w:rPr>
            <w:rFonts w:ascii="Cambria Math" w:hAnsi="Cambria Math"/>
          </w:rPr>
          <m:t>17.83]</m:t>
        </m:r>
      </m:oMath>
      <w:r>
        <w:t>) and a shallow slope for shape search (</w:t>
      </w:r>
      <m:oMath>
        <m:r>
          <w:rPr>
            <w:rFonts w:ascii="Cambria Math" w:hAnsi="Cambria Math"/>
          </w:rPr>
          <m:t>M</m:t>
        </m:r>
        <m:r>
          <w:rPr>
            <w:rFonts w:ascii="Cambria Math" w:hAnsi="Cambria Math"/>
          </w:rPr>
          <m:t>=5.84</m:t>
        </m:r>
      </m:oMath>
      <w:r>
        <w:t xml:space="preserve">, 95% CI </w:t>
      </w:r>
      <m:oMath>
        <m:r>
          <w:rPr>
            <w:rFonts w:ascii="Cambria Math" w:hAnsi="Cambria Math"/>
          </w:rPr>
          <m:t>[3.90</m:t>
        </m:r>
      </m:oMath>
      <w:r>
        <w:t xml:space="preserve">, </w:t>
      </w:r>
      <m:oMath>
        <m:r>
          <w:rPr>
            <w:rFonts w:ascii="Cambria Math" w:hAnsi="Cambria Math"/>
          </w:rPr>
          <m:t>7.78]</m:t>
        </m:r>
      </m:oMath>
      <w:r>
        <w:t xml:space="preserve">; see middle panel of Fig. 3). The slope for shape search was significantly lower than 10 ms/item and thus </w:t>
      </w:r>
      <w:r>
        <w:t>met our criterion for being considered ‘pop-out’ (</w:t>
      </w:r>
      <m:oMath>
        <m:r>
          <w:rPr>
            <w:rFonts w:ascii="Cambria Math" w:hAnsi="Cambria Math"/>
          </w:rPr>
          <m:t>t</m:t>
        </m:r>
        <m:r>
          <w:rPr>
            <w:rFonts w:ascii="Cambria Math" w:hAnsi="Cambria Math"/>
          </w:rPr>
          <m:t>(754)=-4.21</m:t>
        </m:r>
      </m:oMath>
      <w:r>
        <w:t xml:space="preserve">, </w:t>
      </w:r>
      <m:oMath>
        <m:r>
          <w:rPr>
            <w:rFonts w:ascii="Cambria Math" w:hAnsi="Cambria Math"/>
          </w:rPr>
          <m:t>p</m:t>
        </m:r>
        <m:r>
          <w:rPr>
            <w:rFonts w:ascii="Cambria Math" w:hAnsi="Cambria Math"/>
          </w:rPr>
          <m:t>&lt;.001</m:t>
        </m:r>
      </m:oMath>
      <w:r>
        <w:t>). Furthermore, the difference between the slopes was significant (</w:t>
      </w:r>
      <m:oMath>
        <m:r>
          <w:rPr>
            <w:rFonts w:ascii="Cambria Math" w:hAnsi="Cambria Math"/>
          </w:rPr>
          <m:t>t</m:t>
        </m:r>
        <m:r>
          <w:rPr>
            <w:rFonts w:ascii="Cambria Math" w:hAnsi="Cambria Math"/>
          </w:rPr>
          <m:t>(584)=4.98</m:t>
        </m:r>
      </m:oMath>
      <w:r>
        <w:t xml:space="preserve">, </w:t>
      </w:r>
      <m:oMath>
        <m:r>
          <w:rPr>
            <w:rFonts w:ascii="Cambria Math" w:hAnsi="Cambria Math"/>
          </w:rPr>
          <m:t>p</m:t>
        </m:r>
        <m:r>
          <w:rPr>
            <w:rFonts w:ascii="Cambria Math" w:hAnsi="Cambria Math"/>
          </w:rPr>
          <m:t>&lt;.001</m:t>
        </m:r>
      </m:oMath>
      <w:r>
        <w:t>).</w:t>
      </w:r>
    </w:p>
    <w:p w:rsidR="00C32B3D" w:rsidRDefault="00031A11">
      <w:pPr>
        <w:pStyle w:val="BodyText"/>
      </w:pPr>
      <w:r>
        <w:rPr>
          <w:i/>
        </w:rPr>
        <w:t>Hypothesis 2</w:t>
      </w:r>
      <w:r>
        <w:t>: Our central focus was on results from block 1 (target-absent). Here participant</w:t>
      </w:r>
      <w:r>
        <w:t>s didn’t yet have experience with searching for the red dot. Similar to the second block, the slope for the conjunction search was steep (</w:t>
      </w:r>
      <m:oMath>
        <m:r>
          <w:rPr>
            <w:rFonts w:ascii="Cambria Math" w:hAnsi="Cambria Math"/>
          </w:rPr>
          <m:t>M</m:t>
        </m:r>
        <m:r>
          <w:rPr>
            <w:rFonts w:ascii="Cambria Math" w:hAnsi="Cambria Math"/>
          </w:rPr>
          <m:t>=19.53</m:t>
        </m:r>
      </m:oMath>
      <w:r>
        <w:t xml:space="preserve">, 95% CI </w:t>
      </w:r>
      <m:oMath>
        <m:r>
          <w:rPr>
            <w:rFonts w:ascii="Cambria Math" w:hAnsi="Cambria Math"/>
          </w:rPr>
          <m:t>[16.03</m:t>
        </m:r>
      </m:oMath>
      <w:r>
        <w:t xml:space="preserve">, </w:t>
      </w:r>
      <m:oMath>
        <m:r>
          <w:rPr>
            <w:rFonts w:ascii="Cambria Math" w:hAnsi="Cambria Math"/>
          </w:rPr>
          <m:t>23.04]</m:t>
        </m:r>
      </m:oMath>
      <w:r>
        <w:t>). The slope for shape search was numerically lower than 10 ms/item, but not significan</w:t>
      </w:r>
      <w:r>
        <w:t>tly so (</w:t>
      </w:r>
      <m:oMath>
        <m:r>
          <w:rPr>
            <w:rFonts w:ascii="Cambria Math" w:hAnsi="Cambria Math"/>
          </w:rPr>
          <m:t>M</m:t>
        </m:r>
        <m:r>
          <w:rPr>
            <w:rFonts w:ascii="Cambria Math" w:hAnsi="Cambria Math"/>
          </w:rPr>
          <m:t>=8.03</m:t>
        </m:r>
      </m:oMath>
      <w:r>
        <w:t xml:space="preserve">, 95% CI </w:t>
      </w:r>
      <m:oMath>
        <m:r>
          <w:rPr>
            <w:rFonts w:ascii="Cambria Math" w:hAnsi="Cambria Math"/>
          </w:rPr>
          <m:t>[-∞</m:t>
        </m:r>
      </m:oMath>
      <w:r>
        <w:t xml:space="preserve">, </w:t>
      </w:r>
      <m:oMath>
        <m:r>
          <w:rPr>
            <w:rFonts w:ascii="Cambria Math" w:hAnsi="Cambria Math"/>
          </w:rPr>
          <m:t>10.50]</m:t>
        </m:r>
      </m:oMath>
      <w:r>
        <w:t xml:space="preserve">, </w:t>
      </w:r>
      <m:oMath>
        <m:r>
          <w:rPr>
            <w:rFonts w:ascii="Cambria Math" w:hAnsi="Cambria Math"/>
          </w:rPr>
          <m:t>t</m:t>
        </m:r>
        <m:r>
          <w:rPr>
            <w:rFonts w:ascii="Cambria Math" w:hAnsi="Cambria Math"/>
          </w:rPr>
          <m:t>(608)=-1.31</m:t>
        </m:r>
      </m:oMath>
      <w:r>
        <w:t xml:space="preserve">, </w:t>
      </w:r>
      <m:oMath>
        <m:r>
          <w:rPr>
            <w:rFonts w:ascii="Cambria Math" w:hAnsi="Cambria Math"/>
          </w:rPr>
          <m:t>p</m:t>
        </m:r>
        <m:r>
          <w:rPr>
            <w:rFonts w:ascii="Cambria Math" w:hAnsi="Cambria Math"/>
          </w:rPr>
          <m:t>=.095</m:t>
        </m:r>
      </m:oMath>
      <w:r>
        <w:t>). Still, the average search slope for shape search in this first block was significantly different from that of the conjunction search (</w:t>
      </w:r>
      <m:oMath>
        <m:r>
          <w:rPr>
            <w:rFonts w:ascii="Cambria Math" w:hAnsi="Cambria Math"/>
          </w:rPr>
          <m:t>t</m:t>
        </m:r>
        <m:r>
          <w:rPr>
            <w:rFonts w:ascii="Cambria Math" w:hAnsi="Cambria Math"/>
          </w:rPr>
          <m:t>(326)=</m:t>
        </m:r>
        <m:r>
          <w:rPr>
            <w:rFonts w:ascii="Cambria Math" w:hAnsi="Cambria Math"/>
          </w:rPr>
          <w:lastRenderedPageBreak/>
          <m:t>2.77</m:t>
        </m:r>
      </m:oMath>
      <w:r>
        <w:t xml:space="preserve">, </w:t>
      </w:r>
      <m:oMath>
        <m:r>
          <w:rPr>
            <w:rFonts w:ascii="Cambria Math" w:hAnsi="Cambria Math"/>
          </w:rPr>
          <m:t>p</m:t>
        </m:r>
        <m:r>
          <w:rPr>
            <w:rFonts w:ascii="Cambria Math" w:hAnsi="Cambria Math"/>
          </w:rPr>
          <m:t>=.006</m:t>
        </m:r>
      </m:oMath>
      <w:r>
        <w:t>; see leftmost panel of Fig. 3</w:t>
      </w:r>
      <w:r>
        <w:t>), indicating that a processing advantage for the detecting the absence of a shape compared to the absence of shape-color conjunction was already in effect before experiencing target presence.</w:t>
      </w:r>
    </w:p>
    <w:p w:rsidR="00C32B3D" w:rsidRDefault="00031A11">
      <w:pPr>
        <w:pStyle w:val="BodyText"/>
      </w:pPr>
      <w:r>
        <w:rPr>
          <w:i/>
        </w:rPr>
        <w:t>Hypothesis 3</w:t>
      </w:r>
      <w:r>
        <w:t>: Like in the first block, in the third block the s</w:t>
      </w:r>
      <w:r>
        <w:t>lope for shape search was numerically lower than 10 ms/item, but not significantly so (</w:t>
      </w:r>
      <m:oMath>
        <m:r>
          <w:rPr>
            <w:rFonts w:ascii="Cambria Math" w:hAnsi="Cambria Math"/>
          </w:rPr>
          <m:t>M</m:t>
        </m:r>
        <m:r>
          <w:rPr>
            <w:rFonts w:ascii="Cambria Math" w:hAnsi="Cambria Math"/>
          </w:rPr>
          <m:t>=8.85</m:t>
        </m:r>
      </m:oMath>
      <w:r>
        <w:t xml:space="preserve">, 95% CI </w:t>
      </w:r>
      <m:oMath>
        <m:r>
          <w:rPr>
            <w:rFonts w:ascii="Cambria Math" w:hAnsi="Cambria Math"/>
          </w:rPr>
          <m:t>[-∞</m:t>
        </m:r>
      </m:oMath>
      <w:r>
        <w:t xml:space="preserve">, </w:t>
      </w:r>
      <m:oMath>
        <m:r>
          <w:rPr>
            <w:rFonts w:ascii="Cambria Math" w:hAnsi="Cambria Math"/>
          </w:rPr>
          <m:t>10.68]</m:t>
        </m:r>
      </m:oMath>
      <w:r>
        <w:t xml:space="preserve">, </w:t>
      </w:r>
      <m:oMath>
        <m:r>
          <w:rPr>
            <w:rFonts w:ascii="Cambria Math" w:hAnsi="Cambria Math"/>
          </w:rPr>
          <m:t>t</m:t>
        </m:r>
        <m:r>
          <w:rPr>
            <w:rFonts w:ascii="Cambria Math" w:hAnsi="Cambria Math"/>
          </w:rPr>
          <m:t>(723)=-1.03</m:t>
        </m:r>
      </m:oMath>
      <w:r>
        <w:t xml:space="preserve">, </w:t>
      </w:r>
      <m:oMath>
        <m:r>
          <w:rPr>
            <w:rFonts w:ascii="Cambria Math" w:hAnsi="Cambria Math"/>
          </w:rPr>
          <m:t>p</m:t>
        </m:r>
        <m:r>
          <w:rPr>
            <w:rFonts w:ascii="Cambria Math" w:hAnsi="Cambria Math"/>
          </w:rPr>
          <m:t>=.151</m:t>
        </m:r>
      </m:oMath>
      <w:r>
        <w:t>). Importantly, the slope for shape search in block 3 was significantly different from the the slope for conjunction s</w:t>
      </w:r>
      <w:r>
        <w:t>earch (</w:t>
      </w:r>
      <m:oMath>
        <m:r>
          <w:rPr>
            <w:rFonts w:ascii="Cambria Math" w:hAnsi="Cambria Math"/>
          </w:rPr>
          <m:t>t</m:t>
        </m:r>
        <m:r>
          <w:rPr>
            <w:rFonts w:ascii="Cambria Math" w:hAnsi="Cambria Math"/>
          </w:rPr>
          <m:t>(565)=6.02</m:t>
        </m:r>
      </m:oMath>
      <w:r>
        <w:t xml:space="preserve">, </w:t>
      </w:r>
      <m:oMath>
        <m:r>
          <w:rPr>
            <w:rFonts w:ascii="Cambria Math" w:hAnsi="Cambria Math"/>
          </w:rPr>
          <m:t>p</m:t>
        </m:r>
        <m:r>
          <w:rPr>
            <w:rFonts w:ascii="Cambria Math" w:hAnsi="Cambria Math"/>
          </w:rPr>
          <m:t>&lt;.001</m:t>
        </m:r>
      </m:oMath>
      <w:r>
        <w:t>; see rightmost panel of Fig. 3).</w:t>
      </w:r>
    </w:p>
    <w:p w:rsidR="00C32B3D" w:rsidRDefault="00031A11">
      <w:pPr>
        <w:pStyle w:val="BodyText"/>
      </w:pPr>
      <w:r>
        <w:rPr>
          <w:i/>
        </w:rPr>
        <w:t>Hypothesis 4</w:t>
      </w:r>
      <w:r>
        <w:t>: To quantify a potential learning effect for shape search between blocks 1 and 3, we directly contrasted the search slope for shape search in these two ‘target-absent’ blocks. We fi</w:t>
      </w:r>
      <w:r>
        <w:t>nd no evidence for a learning effect (</w:t>
      </w:r>
      <m:oMath>
        <m:r>
          <w:rPr>
            <w:rFonts w:ascii="Cambria Math" w:hAnsi="Cambria Math"/>
          </w:rPr>
          <m:t>t</m:t>
        </m:r>
        <m:r>
          <w:rPr>
            <w:rFonts w:ascii="Cambria Math" w:hAnsi="Cambria Math"/>
          </w:rPr>
          <m:t>(542)=-0.03</m:t>
        </m:r>
      </m:oMath>
      <w:r>
        <w:t xml:space="preserve">, </w:t>
      </w:r>
      <m:oMath>
        <m:r>
          <w:rPr>
            <w:rFonts w:ascii="Cambria Math" w:hAnsi="Cambria Math"/>
          </w:rPr>
          <m:t>p</m:t>
        </m:r>
        <m:r>
          <w:rPr>
            <w:rFonts w:ascii="Cambria Math" w:hAnsi="Cambria Math"/>
          </w:rPr>
          <m:t>=.974</m:t>
        </m:r>
      </m:oMath>
      <w:r>
        <w:t>). Furthermore, a Bayesian t-test with a scaled Cauchy prior for effect sizes (r=0.707) provided strong evidence against a learning effect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20.72</m:t>
        </m:r>
      </m:oMath>
      <w:r>
        <w:t>). Like in Experiment 1, these results are mos</w:t>
      </w:r>
      <w:r>
        <w:t xml:space="preserve">t consistent with a </w:t>
      </w:r>
      <w:r>
        <w:rPr>
          <w:i/>
        </w:rPr>
        <w:t>prior-knowledge only</w:t>
      </w:r>
      <w:r>
        <w:t xml:space="preserve"> model (see Fig. 2), in which participants know to expect that shape search should be easier than conjunction search prior to having experience with target-present trials.</w:t>
      </w:r>
    </w:p>
    <w:p w:rsidR="00C32B3D" w:rsidRDefault="00031A11">
      <w:pPr>
        <w:pStyle w:val="CaptionedFigure"/>
      </w:pPr>
      <w:r>
        <w:rPr>
          <w:noProof/>
          <w:lang w:bidi="he-IL"/>
        </w:rPr>
        <w:lastRenderedPageBreak/>
        <w:drawing>
          <wp:inline distT="0" distB="0" distL="0" distR="0">
            <wp:extent cx="4587290" cy="3669832"/>
            <wp:effectExtent l="0" t="0" r="0" b="0"/>
            <wp:docPr id="4" name="Picture" descr="Figure 4:.  Upper panel: median search time by distractor set size for the two search tasks across the three blocks. Correct responses only. Lower panel: accuracy as a function of block, set size and search type. Error bars represent the standard error of the median."/>
            <wp:cNvGraphicFramePr/>
            <a:graphic xmlns:a="http://schemas.openxmlformats.org/drawingml/2006/main">
              <a:graphicData uri="http://schemas.openxmlformats.org/drawingml/2006/picture">
                <pic:pic xmlns:pic="http://schemas.openxmlformats.org/drawingml/2006/picture">
                  <pic:nvPicPr>
                    <pic:cNvPr id="0" name="Picture" descr="termination_Exp1_files/figure-docx/exp2Plot-1.png"/>
                    <pic:cNvPicPr>
                      <a:picLocks noChangeAspect="1" noChangeArrowheads="1"/>
                    </pic:cNvPicPr>
                  </pic:nvPicPr>
                  <pic:blipFill>
                    <a:blip r:embed="rId16"/>
                    <a:stretch>
                      <a:fillRect/>
                    </a:stretch>
                  </pic:blipFill>
                  <pic:spPr bwMode="auto">
                    <a:xfrm>
                      <a:off x="0" y="0"/>
                      <a:ext cx="4587290" cy="3669832"/>
                    </a:xfrm>
                    <a:prstGeom prst="rect">
                      <a:avLst/>
                    </a:prstGeom>
                    <a:noFill/>
                    <a:ln w="9525">
                      <a:noFill/>
                      <a:headEnd/>
                      <a:tailEnd/>
                    </a:ln>
                  </pic:spPr>
                </pic:pic>
              </a:graphicData>
            </a:graphic>
          </wp:inline>
        </w:drawing>
      </w:r>
    </w:p>
    <w:p w:rsidR="00C32B3D" w:rsidRDefault="00031A11">
      <w:pPr>
        <w:pStyle w:val="ImageCaption"/>
      </w:pPr>
      <w:r>
        <w:rPr>
          <w:i/>
        </w:rPr>
        <w:t>Figure</w:t>
      </w:r>
      <w:r>
        <w:t xml:space="preserve"> </w:t>
      </w:r>
      <w:r>
        <w:rPr>
          <w:i/>
        </w:rPr>
        <w:t>4:</w:t>
      </w:r>
      <w:r>
        <w:t>.  Upper panel: median search tim</w:t>
      </w:r>
      <w:r>
        <w:t>e by distractor set size for the two search tasks across the three blocks. Correct responses only. Lower panel: accuracy as a function of block, set size and search type. Error bars represent the standard error of the median.</w:t>
      </w:r>
    </w:p>
    <w:p w:rsidR="00C32B3D" w:rsidRDefault="00031A11">
      <w:pPr>
        <w:pStyle w:val="Heading2"/>
      </w:pPr>
      <w:bookmarkStart w:id="16" w:name="additional-analyses-1"/>
      <w:r>
        <w:t>Additional Analyses</w:t>
      </w:r>
      <w:bookmarkEnd w:id="16"/>
    </w:p>
    <w:p w:rsidR="00C32B3D" w:rsidRDefault="00031A11">
      <w:pPr>
        <w:pStyle w:val="Heading2"/>
      </w:pPr>
      <w:bookmarkStart w:id="17" w:name="exploratory-analysis-task-experience"/>
      <w:r>
        <w:t>Explorator</w:t>
      </w:r>
      <w:r>
        <w:t>y analysis: task experience</w:t>
      </w:r>
      <w:bookmarkEnd w:id="17"/>
    </w:p>
    <w:p w:rsidR="00C32B3D" w:rsidRDefault="00031A11">
      <w:pPr>
        <w:pStyle w:val="FirstParagraph"/>
      </w:pPr>
      <w:r>
        <w:t>At the end of the experiment, participants were asked if they have ever participated in a similar experiment before, where they were asked to search for a target item. 796 participants answered ‘no’ to this question. For those p</w:t>
      </w:r>
      <w:r>
        <w:t xml:space="preserve">articipants, a highly efficient search for a distinct shape in the first trials of the experiment, if found, cannot be due to prior experience performing a visual search task with similar stimuli. Participants that reported having no prior experience with </w:t>
      </w:r>
      <w:r>
        <w:t>a visual search task still showed efficient search termination for shape distractors (</w:t>
      </w:r>
      <m:oMath>
        <m:r>
          <w:rPr>
            <w:rFonts w:ascii="Cambria Math" w:hAnsi="Cambria Math"/>
          </w:rPr>
          <m:t>M</m:t>
        </m:r>
        <m:r>
          <w:rPr>
            <w:rFonts w:ascii="Cambria Math" w:hAnsi="Cambria Math"/>
          </w:rPr>
          <m:t>=7.32</m:t>
        </m:r>
      </m:oMath>
      <w:r>
        <w:t xml:space="preserve">, 95% CI </w:t>
      </w:r>
      <m:oMath>
        <m:r>
          <w:rPr>
            <w:rFonts w:ascii="Cambria Math" w:hAnsi="Cambria Math"/>
          </w:rPr>
          <m:t>[4.21</m:t>
        </m:r>
      </m:oMath>
      <w:r>
        <w:t xml:space="preserve">, </w:t>
      </w:r>
      <m:oMath>
        <m:r>
          <w:rPr>
            <w:rFonts w:ascii="Cambria Math" w:hAnsi="Cambria Math"/>
          </w:rPr>
          <m:t>10.43]</m:t>
        </m:r>
      </m:oMath>
      <w:r>
        <w:t xml:space="preserve">), and were significantly more efficient in terminating shape search than </w:t>
      </w:r>
      <w:r>
        <w:lastRenderedPageBreak/>
        <w:t>conjunction search in the first 4 target-absent trials (</w:t>
      </w:r>
      <m:oMath>
        <m:r>
          <w:rPr>
            <w:rFonts w:ascii="Cambria Math" w:hAnsi="Cambria Math"/>
          </w:rPr>
          <m:t>t</m:t>
        </m:r>
        <m:r>
          <w:rPr>
            <w:rFonts w:ascii="Cambria Math" w:hAnsi="Cambria Math"/>
          </w:rPr>
          <m:t>(296)=2.6</m:t>
        </m:r>
        <m:r>
          <w:rPr>
            <w:rFonts w:ascii="Cambria Math" w:hAnsi="Cambria Math"/>
          </w:rPr>
          <m:t>8</m:t>
        </m:r>
      </m:oMath>
      <w:r>
        <w:t xml:space="preserve">, </w:t>
      </w:r>
      <m:oMath>
        <m:r>
          <w:rPr>
            <w:rFonts w:ascii="Cambria Math" w:hAnsi="Cambria Math"/>
          </w:rPr>
          <m:t>p</m:t>
        </m:r>
        <m:r>
          <w:rPr>
            <w:rFonts w:ascii="Cambria Math" w:hAnsi="Cambria Math"/>
          </w:rPr>
          <m:t>=.008</m:t>
        </m:r>
      </m:oMath>
      <w:r>
        <w:t>). Efficient search termination for shape search is therefore not dependent on prior visual search trials, not within the same experiment and not in previous ones.</w:t>
      </w:r>
    </w:p>
    <w:p w:rsidR="00C32B3D" w:rsidRDefault="00031A11">
      <w:pPr>
        <w:pStyle w:val="Heading2"/>
      </w:pPr>
      <w:bookmarkStart w:id="18" w:name="Xd9a05675aa9c7cb8c24caf73454e1ee97d4e9b3"/>
      <w:r>
        <w:t>Exploratory analysis: search time estimates</w:t>
      </w:r>
      <w:bookmarkEnd w:id="18"/>
    </w:p>
    <w:p w:rsidR="00C32B3D" w:rsidRDefault="00031A11">
      <w:pPr>
        <w:pStyle w:val="FirstParagraph"/>
      </w:pPr>
      <w:r>
        <w:t>Upon completing the main part of Exper</w:t>
      </w:r>
      <w:r>
        <w:t>iment 2, participants placed the four search arrays (shape and conjunction searches with 4 or 8 distractors) on a perceived difficulty axis. We used these ratings to ask whether the advantage for detecting the absence of a distinct shape over the absence o</w:t>
      </w:r>
      <w:r>
        <w:t>f a shape/color conjunction depended on explicit access to metacognitive knowledge about search difficulty. The decision to quit early in target-absent shape search trials may depend on an internal belief that the target shape would have drawn attention im</w:t>
      </w:r>
      <w:r>
        <w:t>mediately, but this belief may be represented low the cognitive hierarchy, encapsulated from introspective access. If introspective access is not a necessary condition for efficient quitting in visual search, some participants may not be able to reliably i</w:t>
      </w:r>
      <w:r>
        <w:t>ntrospect over the difficulty of different searches but still be able to quit efficiently in shape search.</w:t>
      </w:r>
    </w:p>
    <w:p w:rsidR="00C32B3D" w:rsidRDefault="00031A11">
      <w:pPr>
        <w:pStyle w:val="BodyText"/>
      </w:pPr>
      <w:r>
        <w:t>For this analysis, we only considered the ratings of participants which engaged with the array-sorting trial, and moved some of the arrays before con</w:t>
      </w:r>
      <w:r>
        <w:t>tinuing to the next trial (N=789). Searches with 8 distractors were rated as more difficult than searches with 4 distractors, in line with the set-size effect (</w:t>
      </w:r>
      <m:oMath>
        <m:r>
          <w:rPr>
            <w:rFonts w:ascii="Cambria Math" w:hAnsi="Cambria Math"/>
          </w:rPr>
          <m:t>t</m:t>
        </m:r>
        <m:r>
          <w:rPr>
            <w:rFonts w:ascii="Cambria Math" w:hAnsi="Cambria Math"/>
          </w:rPr>
          <m:t>(788)=31.62</m:t>
        </m:r>
      </m:oMath>
      <w:r>
        <w:t xml:space="preserve">, </w:t>
      </w:r>
      <m:oMath>
        <m:r>
          <w:rPr>
            <w:rFonts w:ascii="Cambria Math" w:hAnsi="Cambria Math"/>
          </w:rPr>
          <m:t>p</m:t>
        </m:r>
        <m:r>
          <w:rPr>
            <w:rFonts w:ascii="Cambria Math" w:hAnsi="Cambria Math"/>
          </w:rPr>
          <m:t>&lt;.001</m:t>
        </m:r>
      </m:oMath>
      <w:r>
        <w:t>). Furthermore, conjunction searches were rates as more difficult than sha</w:t>
      </w:r>
      <w:r>
        <w:t>pe searches (</w:t>
      </w:r>
      <m:oMath>
        <m:r>
          <w:rPr>
            <w:rFonts w:ascii="Cambria Math" w:hAnsi="Cambria Math"/>
          </w:rPr>
          <m:t>t</m:t>
        </m:r>
        <m:r>
          <w:rPr>
            <w:rFonts w:ascii="Cambria Math" w:hAnsi="Cambria Math"/>
          </w:rPr>
          <m:t>(788)=5.11</m:t>
        </m:r>
      </m:oMath>
      <w:r>
        <w:t xml:space="preserve">, </w:t>
      </w:r>
      <m:oMath>
        <m:r>
          <w:rPr>
            <w:rFonts w:ascii="Cambria Math" w:hAnsi="Cambria Math"/>
          </w:rPr>
          <m:t>p</m:t>
        </m:r>
        <m:r>
          <w:rPr>
            <w:rFonts w:ascii="Cambria Math" w:hAnsi="Cambria Math"/>
          </w:rPr>
          <m:t>&lt;.001</m:t>
        </m:r>
      </m:oMath>
      <w:r>
        <w:t>). Finally, we fitted single-subject linear regression models to the two search types, predicting search-time estimates as a function of set size. Similar to actual search slopes, these slopes derived from subjective estim</w:t>
      </w:r>
      <w:r>
        <w:t xml:space="preserve">ates were also more shallow for shape than for conjunction search, reflecting a belief that </w:t>
      </w:r>
      <w:r>
        <w:lastRenderedPageBreak/>
        <w:t>the effect of set size in shape search is not as strong as the effect of set size in conjunction search (</w:t>
      </w:r>
      <m:oMath>
        <m:r>
          <w:rPr>
            <w:rFonts w:ascii="Cambria Math" w:hAnsi="Cambria Math"/>
          </w:rPr>
          <m:t>M</m:t>
        </m:r>
        <m:r>
          <w:rPr>
            <w:rFonts w:ascii="Cambria Math" w:hAnsi="Cambria Math"/>
          </w:rPr>
          <m:t>=6.45</m:t>
        </m:r>
      </m:oMath>
      <w:r>
        <w:t xml:space="preserve">, 95% CI </w:t>
      </w:r>
      <m:oMath>
        <m:r>
          <w:rPr>
            <w:rFonts w:ascii="Cambria Math" w:hAnsi="Cambria Math"/>
          </w:rPr>
          <m:t>[2.81</m:t>
        </m:r>
      </m:oMath>
      <w:r>
        <w:t xml:space="preserve">, </w:t>
      </w:r>
      <m:oMath>
        <m:r>
          <w:rPr>
            <w:rFonts w:ascii="Cambria Math" w:hAnsi="Cambria Math"/>
          </w:rPr>
          <m:t>10.08]</m:t>
        </m:r>
      </m:oMath>
      <w:r>
        <w:t xml:space="preserve">, </w:t>
      </w:r>
      <m:oMath>
        <m:r>
          <w:rPr>
            <w:rFonts w:ascii="Cambria Math" w:hAnsi="Cambria Math"/>
          </w:rPr>
          <m:t>t</m:t>
        </m:r>
        <m:r>
          <w:rPr>
            <w:rFonts w:ascii="Cambria Math" w:hAnsi="Cambria Math"/>
          </w:rPr>
          <m:t>(788)=3.48</m:t>
        </m:r>
      </m:oMath>
      <w:r>
        <w:t xml:space="preserve">, </w:t>
      </w:r>
      <m:oMath>
        <m:r>
          <w:rPr>
            <w:rFonts w:ascii="Cambria Math" w:hAnsi="Cambria Math"/>
          </w:rPr>
          <m:t>p</m:t>
        </m:r>
        <m:r>
          <w:rPr>
            <w:rFonts w:ascii="Cambria Math" w:hAnsi="Cambria Math"/>
          </w:rPr>
          <m:t>=.001</m:t>
        </m:r>
      </m:oMath>
      <w:r>
        <w:t>).</w:t>
      </w:r>
    </w:p>
    <w:p w:rsidR="00C32B3D" w:rsidRDefault="00031A11">
      <w:pPr>
        <w:pStyle w:val="BodyText"/>
      </w:pPr>
      <w:r>
        <w:t>Subj</w:t>
      </w:r>
      <w:r>
        <w:t>ective search time estimates revealed that by the end of the experiment, the average participant considered the slope of shape search to be shallower than that of conjunction search. This suggests that at least some participants had introspective access to</w:t>
      </w:r>
      <w:r>
        <w:t xml:space="preserve"> their visual search behaviour. But were those participants whose estimates reflected a a shallow slope for shape search the same ones that were more efficient in detecting the absence of a shape in the display? To answer this question, we focused on the s</w:t>
      </w:r>
      <w:r>
        <w:t>ubset of participants whose difficulty orderings reflected the erroneous belief that shape search was more difficult than conjunction search (</w:t>
      </w:r>
      <m:oMath>
        <m:r>
          <w:rPr>
            <w:rFonts w:ascii="Cambria Math" w:hAnsi="Cambria Math"/>
          </w:rPr>
          <m:t>N</m:t>
        </m:r>
        <m:r>
          <w:rPr>
            <w:rFonts w:ascii="Cambria Math" w:hAnsi="Cambria Math"/>
          </w:rPr>
          <m:t>=</m:t>
        </m:r>
      </m:oMath>
      <w:r>
        <w:t xml:space="preserve"> </w:t>
      </w:r>
      <w:r>
        <w:t xml:space="preserve">83). If efficient search termination depends on accurate explicit meatacognitive knowledge about search efficiency, search termination in this subset of participants is not expected to be more efficient in shape compared to conjunction search, and is even </w:t>
      </w:r>
      <w:r>
        <w:t>expected to show the opposite pattern. In contrast with this prediction, and in support of a functional dissociation between explicit and implicit metacognitive knowledge, search slopes for shape-absence trials were shallower than for conjunction-absence t</w:t>
      </w:r>
      <w:r>
        <w:t>rial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12.45</m:t>
        </m:r>
      </m:oMath>
      <w:r>
        <w:t xml:space="preserve">, 95% CI </w:t>
      </w:r>
      <m:oMath>
        <m:r>
          <w:rPr>
            <w:rFonts w:ascii="Cambria Math" w:hAnsi="Cambria Math"/>
          </w:rPr>
          <m:t>[5.21</m:t>
        </m:r>
      </m:oMath>
      <w:r>
        <w:t xml:space="preserve">, </w:t>
      </w:r>
      <m:oMath>
        <m:r>
          <w:rPr>
            <w:rFonts w:ascii="Cambria Math" w:hAnsi="Cambria Math"/>
          </w:rPr>
          <m:t>19.69]</m:t>
        </m:r>
      </m:oMath>
      <w:r>
        <w:t xml:space="preserve">, </w:t>
      </w:r>
      <m:oMath>
        <m:r>
          <w:rPr>
            <w:rFonts w:ascii="Cambria Math" w:hAnsi="Cambria Math"/>
          </w:rPr>
          <m:t>t</m:t>
        </m:r>
        <m:r>
          <w:rPr>
            <w:rFonts w:ascii="Cambria Math" w:hAnsi="Cambria Math"/>
          </w:rPr>
          <m:t>(82)=3.42</m:t>
        </m:r>
      </m:oMath>
      <w:r>
        <w:t xml:space="preserve">, </w:t>
      </w:r>
      <m:oMath>
        <m:r>
          <w:rPr>
            <w:rFonts w:ascii="Cambria Math" w:hAnsi="Cambria Math"/>
          </w:rPr>
          <m:t>p</m:t>
        </m:r>
        <m:r>
          <w:rPr>
            <w:rFonts w:ascii="Cambria Math" w:hAnsi="Cambria Math"/>
          </w:rPr>
          <m:t>=.001</m:t>
        </m:r>
      </m:oMath>
      <w:r>
        <w:t>).</w:t>
      </w:r>
    </w:p>
    <w:p w:rsidR="00C32B3D" w:rsidRDefault="00031A11">
      <w:pPr>
        <w:pStyle w:val="Heading1"/>
      </w:pPr>
      <w:bookmarkStart w:id="19" w:name="discussion"/>
      <w:r>
        <w:t>Discussion</w:t>
      </w:r>
      <w:bookmarkEnd w:id="19"/>
    </w:p>
    <w:p w:rsidR="00C32B3D" w:rsidRDefault="00031A11">
      <w:pPr>
        <w:pStyle w:val="FirstParagraph"/>
      </w:pPr>
      <w:r>
        <w:t>Deciding that an item is absent requires counterfactual thinking, in the form of ‘I would have seen it if it was present’. In some cases, it is immediately clear that an hypothetica</w:t>
      </w:r>
      <w:r>
        <w:t>l target would have been detected (like when searching for a red item, but seeing only blue items), and in other cases more deliberate searching is needed until this belief can be held with confidence (like when searching for a conjunction of features, for</w:t>
      </w:r>
      <w:r>
        <w:t xml:space="preserve"> example colour and shape). Here we asked what </w:t>
      </w:r>
      <w:r>
        <w:lastRenderedPageBreak/>
        <w:t>are the origins of the metacognitive knowledge that allows participants to conclude that a target would be found immediately in the first case, but not in the second. Specifically, we asked if this knowledge d</w:t>
      </w:r>
      <w:r>
        <w:t>epends on task experience (such that with time, participants learn that some searches are easier than others), or alternatively, whether it is available already in the first trials of the experiment.</w:t>
      </w:r>
    </w:p>
    <w:p w:rsidR="00C32B3D" w:rsidRDefault="00031A11">
      <w:pPr>
        <w:pStyle w:val="BodyText"/>
      </w:pPr>
      <w:r>
        <w:t>Previous studies of search termination have focused on t</w:t>
      </w:r>
      <w:r>
        <w:t>he calibration of a quitting strategy over long chains of similar trials. For example, in a seminal study by Chun and Wolfe (1996), participants decreased their activation threshold (the necessary activation for an item to be scanned) following misses, but</w:t>
      </w:r>
      <w:r>
        <w:t xml:space="preserve"> increased the threshold following correct rejections. This calibration mechanism critically depended on two features of the experimental design: a large number of similar trials, and explicit feedback about accuracy. Similarly, in a multi-session perceptu</w:t>
      </w:r>
      <w:r>
        <w:t>al training study by Ellison and Walsh (1998), response times became faster over sessions, and search slopes for conjunction search more shallow. In more recent studies, participants were able to learn statistical regularities in spatial position (Moorsela</w:t>
      </w:r>
      <w:r>
        <w:t>ar &amp; Slagter, 2019) and visual features (Moorselaar, Lampers, Cordesius, &amp; Slagter, 2020) of distractor stimuli in a visual search task, and to use this information for making faster responses. These studies revealed important mechanisms by which task expe</w:t>
      </w:r>
      <w:r>
        <w:t xml:space="preserve">rience can affect visual search behaviour, but they left open the question of what guides search termination in the absence of any task experience. Our zero-shot search termination paradigm revealed that some knowledge about search efficiency is available </w:t>
      </w:r>
      <w:r>
        <w:t>to participants already in the first trials of the experiment, before engaging with the task or knowing what distractors to expect.</w:t>
      </w:r>
    </w:p>
    <w:p w:rsidR="00C32B3D" w:rsidRDefault="00031A11">
      <w:pPr>
        <w:pStyle w:val="BodyText"/>
      </w:pPr>
      <w:r>
        <w:t>In two experiments, no prior experience with color or shape pop-out in previous trials was needed for participants to termin</w:t>
      </w:r>
      <w:r>
        <w:t xml:space="preserve">ate the search early when a target was absent. Participants were </w:t>
      </w:r>
      <w:r>
        <w:lastRenderedPageBreak/>
        <w:t>sensitive to the counterfactual likelihood of detecting a hypothetical target even in the first trials of the experiment, suggesting that metacognitive knowledge about visual attention (e.g.,</w:t>
      </w:r>
      <w:r>
        <w:t xml:space="preserve"> ‘red pops out’, or ‘a dot would catch my attention’) is available to guide zero-shot search termination. In Experiment 2, we find that some of this knowledge is represented explicitly, as expressed in participants’ ordering of visual search arrays by diff</w:t>
      </w:r>
      <w:r>
        <w:t>iculty. However, focusing on participants with erroneous metacognitive beliefs about search efficiency, we find that explicit metacognitive knowledge is not a necessary condition for efficient search termination. More broadly, this finding indicates a func</w:t>
      </w:r>
      <w:r>
        <w:t>tional dissociation between explicit and implicit metacognitive knowledge.</w:t>
      </w:r>
    </w:p>
    <w:p w:rsidR="00C32B3D" w:rsidRDefault="00031A11">
      <w:pPr>
        <w:pStyle w:val="Heading2"/>
      </w:pPr>
      <w:bookmarkStart w:id="20" w:name="Xe8a4739e71209e03335b8803f92c2290f9deebf"/>
      <w:r>
        <w:t>Is implicit metacognitive knowledge metacognitive?</w:t>
      </w:r>
      <w:bookmarkEnd w:id="20"/>
    </w:p>
    <w:p w:rsidR="00C32B3D" w:rsidRDefault="00031A11">
      <w:pPr>
        <w:pStyle w:val="FirstParagraph"/>
      </w:pPr>
      <w:r>
        <w:t>In this study we assumed that efficient search termination is impossible without accurate metacognitive knowledge about search difficulty. We base this conjecture on our conceptual analysis of inference about absence: in order to represent something as abs</w:t>
      </w:r>
      <w:r>
        <w:t>ent, one must know that they would have detected it had it been present (Mazor &amp; Fleming, 2020). Alternative approaches to visual search assume that the absence of a stimulus can sometimes be perceived directly, without alluding to any metacognitive belief</w:t>
      </w:r>
      <w:r>
        <w:t>s or counterfactual thinking. For example, ensemble perception allows observers to extract summary statistical information from sets of similar stimuli, without directly perceiving every single stimulus (Whitney &amp; Yamanashi Leib, 2018). According to one al</w:t>
      </w:r>
      <w:r>
        <w:t>ternative explanation of our results, if participants immediately perceive that the search array is all blue, they might not need to rely on any counterfactual thinking or self-knowledge to conclude that no red item was present. Similarly, when searching f</w:t>
      </w:r>
      <w:r>
        <w:t>or a red dot, there is no need to serially scan a search array if it is immediately perceived as comprising squares only.</w:t>
      </w:r>
    </w:p>
    <w:p w:rsidR="00C32B3D" w:rsidRDefault="00031A11">
      <w:pPr>
        <w:pStyle w:val="BodyText"/>
      </w:pPr>
      <w:r>
        <w:lastRenderedPageBreak/>
        <w:t>When contrasting this alternative account with our counterfactual model, it is useful to ask how does the visual system extract ensemb</w:t>
      </w:r>
      <w:r>
        <w:t>le properties from sets of objects. For the global statistical property ‘the array comprises squares only’ to be extracted from a display without representing individual squares, the visual system must represent, explicitly or implicitly, that a non-square</w:t>
      </w:r>
      <w:r>
        <w:t xml:space="preserve"> item would have been detected if present. This representation can be implemented, for example, as a threshold on curvature-sensitive neurons (‘a round object would have induced a higher firing rate in this neuron population’), or more generally as a likel</w:t>
      </w:r>
      <w:r>
        <w:t xml:space="preserve">ihood function going from polygons to firing patterns (‘The perceived input is most likely under a world state where the display includes polygons only’). Even within the ensemble perception framework, inference about the absence of items must be based on </w:t>
      </w:r>
      <w:r>
        <w:t xml:space="preserve">meta-level knowledge about the cognitive and perceptual systems. The fact that attention may not be required for ensemble perception (Hochstein, Pavlovskaya, Bonneh, &amp; Soroker, 2015) can inform and constrain our theories of where this meta-level knowledge </w:t>
      </w:r>
      <w:r>
        <w:t>is represented in the cognitive hierarchy, but it does not, by itself, weigh on the question of whether this is indeed metacognitive knowledge. We note here that it not a prerequisite of metacognitive knowledge that it accessible to consciousness, and in f</w:t>
      </w:r>
      <w:r>
        <w:t>act it was originally assumed by Flavell (1979) to mostly affect cognition without accessing consciousness at all (i.e. without inducing a ‘metacognitive experience’). A schematic model of attention has been suggested to be implemented in the brains of man</w:t>
      </w:r>
      <w:r>
        <w:t xml:space="preserve">y animal species, including all mammals and birds, and to facilitate attention control and monitoring (Graziano, 2013). This </w:t>
      </w:r>
      <w:r>
        <w:rPr>
          <w:i/>
        </w:rPr>
        <w:t>Attention Schema</w:t>
      </w:r>
      <w:r>
        <w:t xml:space="preserve"> is metacognitive in the sense that it reflects self knowledge about one’s own attention. This kind of imiplicit me</w:t>
      </w:r>
      <w:r>
        <w:t>tacognitive knowledge may be crucial for extracting ensemble statistics from displays, and for representing the absence of objects.</w:t>
      </w:r>
    </w:p>
    <w:p w:rsidR="00C32B3D" w:rsidRDefault="00031A11">
      <w:pPr>
        <w:pStyle w:val="Heading2"/>
      </w:pPr>
      <w:bookmarkStart w:id="21" w:name="Xc6de3154d8788dc89baed11ba90bbf96e72d109"/>
      <w:r>
        <w:lastRenderedPageBreak/>
        <w:t>Inference about absence as a tool for studying implicit self knowledge</w:t>
      </w:r>
      <w:bookmarkEnd w:id="21"/>
    </w:p>
    <w:p w:rsidR="00C32B3D" w:rsidRDefault="00031A11">
      <w:pPr>
        <w:pStyle w:val="FirstParagraph"/>
      </w:pPr>
      <w:r>
        <w:t>Participants’ early quitting in target-absence featur</w:t>
      </w:r>
      <w:r>
        <w:t>e searches taught us something about implicit self-knowledge. This is not a coincidence, but an example of a general principle: inferene about absence critically relies on self-knowledge not only in visual search (‘If a target was present, I would have fou</w:t>
      </w:r>
      <w:r>
        <w:t>nd it’) but also in near-threshold detection (‘If a stimulus was present, I would have noticed it’), recognition memory (‘If this item was in the study list, I would have remembered it’), and problem-solving (‘If a solution to this problem was present, I w</w:t>
      </w:r>
      <w:r>
        <w:t>ould have come up with it’). This makes inference about absence an important tool for studying implicit self knowledge without relying on explicit metacognitive reports. For example, in the context of recognition memory, items that are most likely to be re</w:t>
      </w:r>
      <w:r>
        <w:t>membered are also the ones that are most likely to be correctly rejected as foils if new. This ‘mirror effect’ (Brown, Lewis, &amp; Monk, 1977) conceptually resembles the alignment of feature-present and feature-absent search times across items and visual dime</w:t>
      </w:r>
      <w:r>
        <w:t xml:space="preserve">nsions: if a target is found easily within a set of distractors </w:t>
      </w:r>
      <w:r>
        <w:rPr>
          <w:i/>
        </w:rPr>
        <w:t>S</w:t>
      </w:r>
      <w:r>
        <w:t xml:space="preserve">, it would also be easy to conclude that a target is absent if </w:t>
      </w:r>
      <w:r>
        <w:rPr>
          <w:i/>
        </w:rPr>
        <w:t>S</w:t>
      </w:r>
      <w:r>
        <w:t xml:space="preserve"> is presented without the target in it. Like in the study of visual search, previous studies of the mirror effect adopted a few</w:t>
      </w:r>
      <w:r>
        <w:t xml:space="preserve"> subjects/many trials design. Generalizing the approach we have taken here to implicit metacognitive knowledge of memory, future </w:t>
      </w:r>
      <w:r>
        <w:rPr>
          <w:i/>
        </w:rPr>
        <w:t>Zero-shot negative recognition</w:t>
      </w:r>
      <w:r>
        <w:t xml:space="preserve"> experiments could focus on the first few test trials in a recognition memory task, to investigat</w:t>
      </w:r>
      <w:r>
        <w:t>e to what extent is the self knowledge that gives rise to the mirror effect available prior to engaging with the task.</w:t>
      </w:r>
    </w:p>
    <w:p w:rsidR="00C32B3D" w:rsidRDefault="00031A11">
      <w:pPr>
        <w:pStyle w:val="Heading2"/>
      </w:pPr>
      <w:bookmarkStart w:id="22" w:name="conclusion"/>
      <w:r>
        <w:t>Conclusion</w:t>
      </w:r>
      <w:bookmarkEnd w:id="22"/>
    </w:p>
    <w:p w:rsidR="00C32B3D" w:rsidRDefault="00031A11">
      <w:pPr>
        <w:pStyle w:val="FirstParagraph"/>
      </w:pPr>
      <w:r>
        <w:t>Search termination in the first few trials of an experiment (zero shot search termination) showed the same qualitative respons</w:t>
      </w:r>
      <w:r>
        <w:t xml:space="preserve">e time pattern as what is commonly found in typical (few subjects/many trials) visual search experiments. Given that no target was present in these trials, </w:t>
      </w:r>
      <w:r>
        <w:lastRenderedPageBreak/>
        <w:t>participants must have been sensitive to the counterfactual likelihood of them finding the target, h</w:t>
      </w:r>
      <w:r>
        <w:t>ad it been present. In Experiment 2 we show that this metacognitive knowledge about search difficulty was often accessible to report, but that this was not a necessary condition for efficient search termination. We interpret our results as indicating a dis</w:t>
      </w:r>
      <w:r>
        <w:t>sociation between implicit and explicit metacognitive knowledge.</w:t>
      </w:r>
    </w:p>
    <w:p w:rsidR="00C32B3D" w:rsidRDefault="00031A11">
      <w:pPr>
        <w:pStyle w:val="Heading1"/>
      </w:pPr>
      <w:bookmarkStart w:id="23" w:name="references"/>
      <w:r>
        <w:t>References</w:t>
      </w:r>
      <w:bookmarkEnd w:id="23"/>
    </w:p>
    <w:p w:rsidR="00C32B3D" w:rsidRDefault="00031A11">
      <w:pPr>
        <w:pStyle w:val="Bibliography"/>
      </w:pPr>
      <w:bookmarkStart w:id="24" w:name="ref-R-papaja"/>
      <w:bookmarkStart w:id="25" w:name="refs"/>
      <w:r>
        <w:t xml:space="preserve">Aust, F., &amp; Barth, M. (2020). </w:t>
      </w:r>
      <w:r>
        <w:rPr>
          <w:i/>
        </w:rPr>
        <w:t>papaja: Create APA manuscripts with R Markdown</w:t>
      </w:r>
      <w:r>
        <w:t xml:space="preserve">. Retrieved from </w:t>
      </w:r>
      <w:hyperlink r:id="rId17">
        <w:r>
          <w:rPr>
            <w:rStyle w:val="Hyperlink"/>
          </w:rPr>
          <w:t>https://github.com/crsh/papaja</w:t>
        </w:r>
      </w:hyperlink>
    </w:p>
    <w:p w:rsidR="00C32B3D" w:rsidRDefault="00031A11">
      <w:pPr>
        <w:pStyle w:val="Bibliography"/>
      </w:pPr>
      <w:bookmarkStart w:id="26" w:name="ref-brown1977memorability"/>
      <w:bookmarkEnd w:id="24"/>
      <w:r>
        <w:t>Brown,</w:t>
      </w:r>
      <w:r>
        <w:t xml:space="preserve"> J., Lewis, V., &amp; Monk, A. (1977). Memorability, word frequency and negative recognition. </w:t>
      </w:r>
      <w:r>
        <w:rPr>
          <w:i/>
        </w:rPr>
        <w:t>The Quarterly Journal of Experimental Psychology</w:t>
      </w:r>
      <w:r>
        <w:t xml:space="preserve">, </w:t>
      </w:r>
      <w:r>
        <w:rPr>
          <w:i/>
        </w:rPr>
        <w:t>29</w:t>
      </w:r>
      <w:r>
        <w:t>(3), 461–473.</w:t>
      </w:r>
    </w:p>
    <w:p w:rsidR="00C32B3D" w:rsidRDefault="00031A11">
      <w:pPr>
        <w:pStyle w:val="Bibliography"/>
      </w:pPr>
      <w:bookmarkStart w:id="27" w:name="ref-R-pwr"/>
      <w:bookmarkEnd w:id="26"/>
      <w:r>
        <w:t xml:space="preserve">Champely, S. (2020). </w:t>
      </w:r>
      <w:r>
        <w:rPr>
          <w:i/>
        </w:rPr>
        <w:t>Pwr: Basic functions for power analysis</w:t>
      </w:r>
      <w:r>
        <w:t xml:space="preserve">. Retrieved from </w:t>
      </w:r>
      <w:hyperlink r:id="rId18">
        <w:r>
          <w:rPr>
            <w:rStyle w:val="Hyperlink"/>
          </w:rPr>
          <w:t>https://CRAN.R-project.org/package=pwr</w:t>
        </w:r>
      </w:hyperlink>
    </w:p>
    <w:p w:rsidR="00C32B3D" w:rsidRDefault="00031A11">
      <w:pPr>
        <w:pStyle w:val="Bibliography"/>
      </w:pPr>
      <w:bookmarkStart w:id="28" w:name="ref-chun1996just"/>
      <w:bookmarkEnd w:id="27"/>
      <w:r>
        <w:t xml:space="preserve">Chun, M. M., &amp; Wolfe, J. M. (1996). Just say no: How are visual searches terminated when there is no target present? </w:t>
      </w:r>
      <w:r>
        <w:rPr>
          <w:i/>
        </w:rPr>
        <w:t>Cognitive Psychology</w:t>
      </w:r>
      <w:r>
        <w:t xml:space="preserve">, </w:t>
      </w:r>
      <w:r>
        <w:rPr>
          <w:i/>
        </w:rPr>
        <w:t>30</w:t>
      </w:r>
      <w:r>
        <w:t>(1), 39–78.</w:t>
      </w:r>
    </w:p>
    <w:p w:rsidR="00C32B3D" w:rsidRDefault="00031A11">
      <w:pPr>
        <w:pStyle w:val="Bibliography"/>
      </w:pPr>
      <w:bookmarkStart w:id="29" w:name="ref-d1991color"/>
      <w:bookmarkEnd w:id="28"/>
      <w:r>
        <w:t xml:space="preserve">D’Zmura, M. (1991). Color in </w:t>
      </w:r>
      <w:r>
        <w:t xml:space="preserve">visual search. </w:t>
      </w:r>
      <w:r>
        <w:rPr>
          <w:i/>
        </w:rPr>
        <w:t>Vision Research</w:t>
      </w:r>
      <w:r>
        <w:t xml:space="preserve">, </w:t>
      </w:r>
      <w:r>
        <w:rPr>
          <w:i/>
        </w:rPr>
        <w:t>31</w:t>
      </w:r>
      <w:r>
        <w:t>(6), 951–966.</w:t>
      </w:r>
    </w:p>
    <w:p w:rsidR="00C32B3D" w:rsidRDefault="00031A11">
      <w:pPr>
        <w:pStyle w:val="Bibliography"/>
      </w:pPr>
      <w:bookmarkStart w:id="30" w:name="ref-R-MESS"/>
      <w:bookmarkEnd w:id="29"/>
      <w:r>
        <w:t xml:space="preserve">Ekstrøm, C. T. (2019). </w:t>
      </w:r>
      <w:r>
        <w:rPr>
          <w:i/>
        </w:rPr>
        <w:t>MESS: Miscellaneous esoteric statistical scripts</w:t>
      </w:r>
      <w:r>
        <w:t xml:space="preserve">. Retrieved from </w:t>
      </w:r>
      <w:hyperlink r:id="rId19">
        <w:r>
          <w:rPr>
            <w:rStyle w:val="Hyperlink"/>
          </w:rPr>
          <w:t>https://CRAN.R-project.org/package=MESS</w:t>
        </w:r>
      </w:hyperlink>
    </w:p>
    <w:p w:rsidR="00C32B3D" w:rsidRDefault="00031A11">
      <w:pPr>
        <w:pStyle w:val="Bibliography"/>
      </w:pPr>
      <w:bookmarkStart w:id="31" w:name="ref-ellison1998perceptual"/>
      <w:bookmarkEnd w:id="30"/>
      <w:r>
        <w:t>Ellison, A., &amp; Walsh,</w:t>
      </w:r>
      <w:r>
        <w:t xml:space="preserve"> V. (1998). Perceptual learning in visual search: Some evidence of specificities. </w:t>
      </w:r>
      <w:r>
        <w:rPr>
          <w:i/>
        </w:rPr>
        <w:t>Vision Research</w:t>
      </w:r>
      <w:r>
        <w:t xml:space="preserve">, </w:t>
      </w:r>
      <w:r>
        <w:rPr>
          <w:i/>
        </w:rPr>
        <w:t>38</w:t>
      </w:r>
      <w:r>
        <w:t>(3), 333–345.</w:t>
      </w:r>
    </w:p>
    <w:p w:rsidR="00C32B3D" w:rsidRDefault="00031A11">
      <w:pPr>
        <w:pStyle w:val="Bibliography"/>
      </w:pPr>
      <w:bookmarkStart w:id="32" w:name="ref-flavell1979metacognition"/>
      <w:bookmarkEnd w:id="31"/>
      <w:r>
        <w:lastRenderedPageBreak/>
        <w:t xml:space="preserve">Flavell, J. H. (1979). Metacognition and cognitive monitoring: A new area of cognitive–developmental inquiry. </w:t>
      </w:r>
      <w:r>
        <w:rPr>
          <w:i/>
        </w:rPr>
        <w:t>American Psychologist</w:t>
      </w:r>
      <w:r>
        <w:t xml:space="preserve">, </w:t>
      </w:r>
      <w:r>
        <w:rPr>
          <w:i/>
        </w:rPr>
        <w:t>34</w:t>
      </w:r>
      <w:r>
        <w:t>(10), 906.</w:t>
      </w:r>
    </w:p>
    <w:p w:rsidR="00C32B3D" w:rsidRDefault="00031A11">
      <w:pPr>
        <w:pStyle w:val="Bibliography"/>
      </w:pPr>
      <w:bookmarkStart w:id="33" w:name="ref-graziano2013consciousness"/>
      <w:bookmarkEnd w:id="32"/>
      <w:r>
        <w:t xml:space="preserve">Graziano, M. S. (2013). </w:t>
      </w:r>
      <w:r>
        <w:rPr>
          <w:i/>
        </w:rPr>
        <w:t>Consciousness and the social brain</w:t>
      </w:r>
      <w:r>
        <w:t>. Oxford University Press.</w:t>
      </w:r>
    </w:p>
    <w:p w:rsidR="00C32B3D" w:rsidRDefault="00031A11">
      <w:pPr>
        <w:pStyle w:val="Bibliography"/>
      </w:pPr>
      <w:bookmarkStart w:id="34" w:name="ref-hochstein2015global"/>
      <w:bookmarkEnd w:id="33"/>
      <w:r>
        <w:t xml:space="preserve">Hochstein, S., Pavlovskaya, M., Bonneh, Y. S., &amp; Soroker, N. (2015). Global statistics are not neglected. </w:t>
      </w:r>
      <w:r>
        <w:rPr>
          <w:i/>
        </w:rPr>
        <w:t>Journal of Vision</w:t>
      </w:r>
      <w:r>
        <w:t xml:space="preserve">, </w:t>
      </w:r>
      <w:r>
        <w:rPr>
          <w:i/>
        </w:rPr>
        <w:t>15</w:t>
      </w:r>
      <w:r>
        <w:t>(4), 7–7.</w:t>
      </w:r>
    </w:p>
    <w:p w:rsidR="00C32B3D" w:rsidRDefault="00031A11">
      <w:pPr>
        <w:pStyle w:val="Bibliography"/>
      </w:pPr>
      <w:bookmarkStart w:id="35" w:name="ref-hulleman2017impending"/>
      <w:bookmarkEnd w:id="34"/>
      <w:r>
        <w:t>Hulleman, J., &amp; Olivers</w:t>
      </w:r>
      <w:r>
        <w:t xml:space="preserve">, C. N. (2017). The impending demise of the item in visual search. </w:t>
      </w:r>
      <w:r>
        <w:rPr>
          <w:i/>
        </w:rPr>
        <w:t>Behavioral and Brain Sciences</w:t>
      </w:r>
      <w:r>
        <w:t xml:space="preserve">, </w:t>
      </w:r>
      <w:r>
        <w:rPr>
          <w:i/>
        </w:rPr>
        <w:t>40</w:t>
      </w:r>
      <w:r>
        <w:t>.</w:t>
      </w:r>
    </w:p>
    <w:p w:rsidR="00C32B3D" w:rsidRDefault="00031A11">
      <w:pPr>
        <w:pStyle w:val="Bibliography"/>
      </w:pPr>
      <w:bookmarkStart w:id="36" w:name="ref-mazor2020distinguishing"/>
      <w:bookmarkEnd w:id="35"/>
      <w:r>
        <w:t xml:space="preserve">Mazor, M., &amp; Fleming, S. M. (2020). Distinguishing absence of awareness from awareness of absence. </w:t>
      </w:r>
      <w:r>
        <w:rPr>
          <w:i/>
        </w:rPr>
        <w:t>Philosophy and the Mind Sciences</w:t>
      </w:r>
      <w:r>
        <w:t xml:space="preserve">, </w:t>
      </w:r>
      <w:r>
        <w:rPr>
          <w:i/>
        </w:rPr>
        <w:t>1</w:t>
      </w:r>
      <w:r>
        <w:t>(II).</w:t>
      </w:r>
    </w:p>
    <w:p w:rsidR="00C32B3D" w:rsidRDefault="00031A11">
      <w:pPr>
        <w:pStyle w:val="Bibliography"/>
      </w:pPr>
      <w:bookmarkStart w:id="37" w:name="ref-mazor2019novel"/>
      <w:bookmarkEnd w:id="36"/>
      <w:r>
        <w:t>Mazor, M., Maz</w:t>
      </w:r>
      <w:r>
        <w:t xml:space="preserve">or, N., &amp; Mukamel, R. (2019). A novel tool for time-locking study plans to results. </w:t>
      </w:r>
      <w:r>
        <w:rPr>
          <w:i/>
        </w:rPr>
        <w:t>European Journal of Neuroscience</w:t>
      </w:r>
      <w:r>
        <w:t xml:space="preserve">, </w:t>
      </w:r>
      <w:r>
        <w:rPr>
          <w:i/>
        </w:rPr>
        <w:t>49</w:t>
      </w:r>
      <w:r>
        <w:t>(9), 1149–1156.</w:t>
      </w:r>
    </w:p>
    <w:p w:rsidR="00C32B3D" w:rsidRDefault="00031A11">
      <w:pPr>
        <w:pStyle w:val="Bibliography"/>
      </w:pPr>
      <w:bookmarkStart w:id="38" w:name="ref-van2020neural"/>
      <w:bookmarkEnd w:id="37"/>
      <w:r>
        <w:t>Moorselaar, D. van, Lampers, E., Cordesius, E., &amp; Slagter, H. A. (2020). Neural mechanisms underlying expectation-depend</w:t>
      </w:r>
      <w:r>
        <w:t xml:space="preserve">ent inhibition of distracting information. </w:t>
      </w:r>
      <w:r>
        <w:rPr>
          <w:i/>
        </w:rPr>
        <w:t>Elife</w:t>
      </w:r>
      <w:r>
        <w:t xml:space="preserve">, </w:t>
      </w:r>
      <w:r>
        <w:rPr>
          <w:i/>
        </w:rPr>
        <w:t>9</w:t>
      </w:r>
      <w:r>
        <w:t>, e61048.</w:t>
      </w:r>
    </w:p>
    <w:p w:rsidR="00C32B3D" w:rsidRDefault="00031A11">
      <w:pPr>
        <w:pStyle w:val="Bibliography"/>
      </w:pPr>
      <w:bookmarkStart w:id="39" w:name="ref-van2019learning"/>
      <w:bookmarkEnd w:id="38"/>
      <w:r>
        <w:t xml:space="preserve">Moorselaar, D. van, &amp; Slagter, H. A. (2019). Learning what is irrelevant or relevant: Expectations facilitate distractor inhibition and target facilitation through distinct neural mechanisms. </w:t>
      </w:r>
      <w:r>
        <w:rPr>
          <w:i/>
        </w:rPr>
        <w:t>Jou</w:t>
      </w:r>
      <w:r>
        <w:rPr>
          <w:i/>
        </w:rPr>
        <w:t>rnal of Neuroscience</w:t>
      </w:r>
      <w:r>
        <w:t xml:space="preserve">, </w:t>
      </w:r>
      <w:r>
        <w:rPr>
          <w:i/>
        </w:rPr>
        <w:t>39</w:t>
      </w:r>
      <w:r>
        <w:t>(35), 6953–6967.</w:t>
      </w:r>
    </w:p>
    <w:p w:rsidR="00C32B3D" w:rsidRDefault="00031A11">
      <w:pPr>
        <w:pStyle w:val="Bibliography"/>
      </w:pPr>
      <w:bookmarkStart w:id="40" w:name="ref-moran2013competitive"/>
      <w:bookmarkEnd w:id="39"/>
      <w:r>
        <w:t xml:space="preserve">Moran, R., Zehetleitner, M., Müller, H. J., &amp; Usher, M. (2013). Competitive guided search: Meeting the challenge of benchmark rt distributions. </w:t>
      </w:r>
      <w:r>
        <w:rPr>
          <w:i/>
        </w:rPr>
        <w:t>Journal of Vision</w:t>
      </w:r>
      <w:r>
        <w:t xml:space="preserve">, </w:t>
      </w:r>
      <w:r>
        <w:rPr>
          <w:i/>
        </w:rPr>
        <w:t>13</w:t>
      </w:r>
      <w:r>
        <w:t>(8), 24–24.</w:t>
      </w:r>
    </w:p>
    <w:p w:rsidR="00C32B3D" w:rsidRDefault="00031A11">
      <w:pPr>
        <w:pStyle w:val="Bibliography"/>
      </w:pPr>
      <w:bookmarkStart w:id="41" w:name="ref-R-BayesFactor"/>
      <w:bookmarkEnd w:id="40"/>
      <w:r>
        <w:t xml:space="preserve">Morey, R. D., &amp; Rouder, J. N. (2018). </w:t>
      </w:r>
      <w:r>
        <w:rPr>
          <w:i/>
        </w:rPr>
        <w:t>BayesFactor: Computation of bayes factors for common designs</w:t>
      </w:r>
      <w:r>
        <w:t xml:space="preserve">. Retrieved from </w:t>
      </w:r>
      <w:hyperlink r:id="rId20">
        <w:r>
          <w:rPr>
            <w:rStyle w:val="Hyperlink"/>
          </w:rPr>
          <w:t>https://CRAN.R-project.org/package=BayesFactor</w:t>
        </w:r>
      </w:hyperlink>
    </w:p>
    <w:p w:rsidR="00C32B3D" w:rsidRDefault="00031A11">
      <w:pPr>
        <w:pStyle w:val="Bibliography"/>
      </w:pPr>
      <w:bookmarkStart w:id="42" w:name="ref-R-lsr"/>
      <w:bookmarkEnd w:id="41"/>
      <w:r>
        <w:lastRenderedPageBreak/>
        <w:t xml:space="preserve">Navarro, D. (2015). </w:t>
      </w:r>
      <w:r>
        <w:rPr>
          <w:i/>
        </w:rPr>
        <w:t>Learning statistics with r: A tutorial for psy</w:t>
      </w:r>
      <w:r>
        <w:rPr>
          <w:i/>
        </w:rPr>
        <w:t>chology students and other beginners. (Version 0.5)</w:t>
      </w:r>
      <w:r>
        <w:t xml:space="preserve">. Adelaide, Australia: University of Adelaide. Retrieved from </w:t>
      </w:r>
      <w:hyperlink r:id="rId21">
        <w:r>
          <w:rPr>
            <w:rStyle w:val="Hyperlink"/>
          </w:rPr>
          <w:t>http://ua.edu.au/ccs/teaching/lsr</w:t>
        </w:r>
      </w:hyperlink>
    </w:p>
    <w:p w:rsidR="00C32B3D" w:rsidRDefault="00031A11">
      <w:pPr>
        <w:pStyle w:val="Bibliography"/>
      </w:pPr>
      <w:bookmarkStart w:id="43" w:name="ref-R-jsonlite"/>
      <w:bookmarkEnd w:id="42"/>
      <w:r>
        <w:t>Ooms, J. (2014). The jsonlite package: A practical and c</w:t>
      </w:r>
      <w:r>
        <w:t xml:space="preserve">onsistent mapping between json data and r objects. </w:t>
      </w:r>
      <w:r>
        <w:rPr>
          <w:i/>
        </w:rPr>
        <w:t>arXiv:1403.2805 [stat.CO]</w:t>
      </w:r>
      <w:r>
        <w:t xml:space="preserve">. Retrieved from </w:t>
      </w:r>
      <w:hyperlink r:id="rId22">
        <w:r>
          <w:rPr>
            <w:rStyle w:val="Hyperlink"/>
          </w:rPr>
          <w:t>https://arxiv.org/abs/1403.2805</w:t>
        </w:r>
      </w:hyperlink>
    </w:p>
    <w:p w:rsidR="00C32B3D" w:rsidRDefault="00031A11">
      <w:pPr>
        <w:pStyle w:val="Bibliography"/>
      </w:pPr>
      <w:bookmarkStart w:id="44" w:name="ref-R-base"/>
      <w:bookmarkEnd w:id="43"/>
      <w:r>
        <w:t xml:space="preserve">R Core Team. (2019). </w:t>
      </w:r>
      <w:r>
        <w:rPr>
          <w:i/>
        </w:rPr>
        <w:t>R: A language and environment for statistical computing</w:t>
      </w:r>
      <w:r>
        <w:t>. Vi</w:t>
      </w:r>
      <w:r>
        <w:t xml:space="preserve">enna, Austria: R Foundation for Statistical Computing. Retrieved from </w:t>
      </w:r>
      <w:hyperlink r:id="rId23">
        <w:r>
          <w:rPr>
            <w:rStyle w:val="Hyperlink"/>
          </w:rPr>
          <w:t>https://www.R-project.org/</w:t>
        </w:r>
      </w:hyperlink>
    </w:p>
    <w:p w:rsidR="00C32B3D" w:rsidRDefault="00031A11">
      <w:pPr>
        <w:pStyle w:val="Bibliography"/>
      </w:pPr>
      <w:bookmarkStart w:id="45" w:name="ref-treisman1980feature"/>
      <w:bookmarkEnd w:id="44"/>
      <w:r>
        <w:t xml:space="preserve">Treisman, A. M., &amp; Gelade, G. (1980). A feature-integration theory of attention. </w:t>
      </w:r>
      <w:r>
        <w:rPr>
          <w:i/>
        </w:rPr>
        <w:t>Cognitive Psychology</w:t>
      </w:r>
      <w:r>
        <w:t xml:space="preserve">, </w:t>
      </w:r>
      <w:r>
        <w:rPr>
          <w:i/>
        </w:rPr>
        <w:t>12</w:t>
      </w:r>
      <w:r>
        <w:t>(1), 97–136.</w:t>
      </w:r>
    </w:p>
    <w:p w:rsidR="00C32B3D" w:rsidRDefault="00031A11">
      <w:pPr>
        <w:pStyle w:val="Bibliography"/>
      </w:pPr>
      <w:bookmarkStart w:id="46" w:name="ref-whitney2018ensemble"/>
      <w:bookmarkEnd w:id="45"/>
      <w:r>
        <w:t xml:space="preserve">Whitney, D., &amp; Yamanashi Leib, A. (2018). Ensemble perception. </w:t>
      </w:r>
      <w:r>
        <w:rPr>
          <w:i/>
        </w:rPr>
        <w:t>Annual Review of Psychology</w:t>
      </w:r>
      <w:r>
        <w:t xml:space="preserve">, </w:t>
      </w:r>
      <w:r>
        <w:rPr>
          <w:i/>
        </w:rPr>
        <w:t>69</w:t>
      </w:r>
      <w:r>
        <w:t>, 105–129.</w:t>
      </w:r>
    </w:p>
    <w:p w:rsidR="00C32B3D" w:rsidRDefault="00031A11">
      <w:pPr>
        <w:pStyle w:val="Bibliography"/>
      </w:pPr>
      <w:bookmarkStart w:id="47" w:name="ref-R-ggplot2"/>
      <w:bookmarkEnd w:id="46"/>
      <w:r>
        <w:t xml:space="preserve">Wickham, H. (2016). </w:t>
      </w:r>
      <w:r>
        <w:rPr>
          <w:i/>
        </w:rPr>
        <w:t>Ggplot2: Elegant graphics for data analysis</w:t>
      </w:r>
      <w:r>
        <w:t xml:space="preserve">. Springer-Verlag New York. Retrieved from </w:t>
      </w:r>
      <w:hyperlink r:id="rId24">
        <w:r>
          <w:rPr>
            <w:rStyle w:val="Hyperlink"/>
          </w:rPr>
          <w:t>https://ggplot2.tidyverse.org</w:t>
        </w:r>
      </w:hyperlink>
    </w:p>
    <w:p w:rsidR="00C32B3D" w:rsidRDefault="00031A11">
      <w:pPr>
        <w:pStyle w:val="Bibliography"/>
      </w:pPr>
      <w:bookmarkStart w:id="48" w:name="ref-R-dplyr"/>
      <w:bookmarkEnd w:id="47"/>
      <w:r>
        <w:t xml:space="preserve">Wickham, H., François, R., Henry, L., &amp; Müller, K. (2020). </w:t>
      </w:r>
      <w:r>
        <w:rPr>
          <w:i/>
        </w:rPr>
        <w:t>Dplyr: A grammar of data manipulation</w:t>
      </w:r>
      <w:r>
        <w:t xml:space="preserve">. Retrieved from </w:t>
      </w:r>
      <w:hyperlink r:id="rId25">
        <w:r>
          <w:rPr>
            <w:rStyle w:val="Hyperlink"/>
          </w:rPr>
          <w:t>https:</w:t>
        </w:r>
        <w:r>
          <w:rPr>
            <w:rStyle w:val="Hyperlink"/>
          </w:rPr>
          <w:t>//CRAN.R-project.org/package=dplyr</w:t>
        </w:r>
      </w:hyperlink>
    </w:p>
    <w:p w:rsidR="00C32B3D" w:rsidRDefault="00031A11">
      <w:pPr>
        <w:pStyle w:val="Bibliography"/>
      </w:pPr>
      <w:bookmarkStart w:id="49" w:name="ref-R-tidyr"/>
      <w:bookmarkEnd w:id="48"/>
      <w:r>
        <w:t xml:space="preserve">Wickham, H., &amp; Henry, L. (2020). </w:t>
      </w:r>
      <w:r>
        <w:rPr>
          <w:i/>
        </w:rPr>
        <w:t>Tidyr: Tidy messy data</w:t>
      </w:r>
      <w:r>
        <w:t xml:space="preserve">. Retrieved from </w:t>
      </w:r>
      <w:hyperlink r:id="rId26">
        <w:r>
          <w:rPr>
            <w:rStyle w:val="Hyperlink"/>
          </w:rPr>
          <w:t>https://CRAN.R-project.org/package=tidyr</w:t>
        </w:r>
      </w:hyperlink>
    </w:p>
    <w:p w:rsidR="00C32B3D" w:rsidRDefault="00031A11">
      <w:pPr>
        <w:pStyle w:val="Bibliography"/>
      </w:pPr>
      <w:bookmarkStart w:id="50" w:name="ref-R-cowplot"/>
      <w:bookmarkEnd w:id="49"/>
      <w:r>
        <w:t xml:space="preserve">Wilke, C. O. (2019). </w:t>
      </w:r>
      <w:r>
        <w:rPr>
          <w:i/>
        </w:rPr>
        <w:t>Cowplot: Streamlined plot t</w:t>
      </w:r>
      <w:r>
        <w:rPr>
          <w:i/>
        </w:rPr>
        <w:t>heme and plot annotations for ’ggplot2’</w:t>
      </w:r>
      <w:r>
        <w:t xml:space="preserve">. Retrieved from </w:t>
      </w:r>
      <w:hyperlink r:id="rId27">
        <w:r>
          <w:rPr>
            <w:rStyle w:val="Hyperlink"/>
          </w:rPr>
          <w:t>https://CRAN.R-project.org/package=cowplot</w:t>
        </w:r>
      </w:hyperlink>
    </w:p>
    <w:p w:rsidR="00C32B3D" w:rsidRDefault="00031A11">
      <w:pPr>
        <w:pStyle w:val="Bibliography"/>
      </w:pPr>
      <w:bookmarkStart w:id="51" w:name="ref-wolfe2021guided"/>
      <w:bookmarkEnd w:id="50"/>
      <w:r>
        <w:lastRenderedPageBreak/>
        <w:t xml:space="preserve">Wolfe, J. (2021). Guided search 6.0: An updated model of visual search. </w:t>
      </w:r>
      <w:r>
        <w:rPr>
          <w:i/>
        </w:rPr>
        <w:t xml:space="preserve">Psychonomic Bulletin &amp; </w:t>
      </w:r>
      <w:r>
        <w:rPr>
          <w:i/>
        </w:rPr>
        <w:t>Review</w:t>
      </w:r>
      <w:r>
        <w:t>.</w:t>
      </w:r>
    </w:p>
    <w:p w:rsidR="00C32B3D" w:rsidRDefault="00031A11">
      <w:pPr>
        <w:pStyle w:val="Bibliography"/>
      </w:pPr>
      <w:bookmarkStart w:id="52" w:name="ref-wolfe1994guided"/>
      <w:bookmarkEnd w:id="51"/>
      <w:r>
        <w:t xml:space="preserve">Wolfe, J. M. (1994). Guided search 2.0 a revised model of visual search. </w:t>
      </w:r>
      <w:r>
        <w:rPr>
          <w:i/>
        </w:rPr>
        <w:t>Psychonomic Bulletin &amp; Review</w:t>
      </w:r>
      <w:r>
        <w:t xml:space="preserve">, </w:t>
      </w:r>
      <w:r>
        <w:rPr>
          <w:i/>
        </w:rPr>
        <w:t>1</w:t>
      </w:r>
      <w:r>
        <w:t>(2), 202–238.</w:t>
      </w:r>
    </w:p>
    <w:p w:rsidR="00C32B3D" w:rsidRDefault="00031A11">
      <w:pPr>
        <w:pStyle w:val="Bibliography"/>
      </w:pPr>
      <w:bookmarkStart w:id="53" w:name="ref-wolfe2007guided"/>
      <w:bookmarkEnd w:id="52"/>
      <w:r>
        <w:t xml:space="preserve">Wolfe, J. M., &amp; Gray, W. (2007). Guided search 4.0. </w:t>
      </w:r>
      <w:r>
        <w:rPr>
          <w:i/>
        </w:rPr>
        <w:t>Integrated Models of Cognitive Systems</w:t>
      </w:r>
      <w:r>
        <w:t>, 99–119.</w:t>
      </w:r>
    </w:p>
    <w:p w:rsidR="00C32B3D" w:rsidRDefault="00031A11">
      <w:pPr>
        <w:pStyle w:val="Bibliography"/>
      </w:pPr>
      <w:bookmarkStart w:id="54" w:name="ref-wolfe2017five"/>
      <w:bookmarkEnd w:id="53"/>
      <w:r>
        <w:t xml:space="preserve">Wolfe, J. M., &amp; Horowitz, T. </w:t>
      </w:r>
      <w:r>
        <w:t xml:space="preserve">S. (2017). Five factors that guide attention in visual search. </w:t>
      </w:r>
      <w:r>
        <w:rPr>
          <w:i/>
        </w:rPr>
        <w:t>Nature Human Behaviour</w:t>
      </w:r>
      <w:r>
        <w:t xml:space="preserve">, </w:t>
      </w:r>
      <w:r>
        <w:rPr>
          <w:i/>
        </w:rPr>
        <w:t>1</w:t>
      </w:r>
      <w:r>
        <w:t>(3), 1–8.</w:t>
      </w:r>
    </w:p>
    <w:p w:rsidR="00C32B3D" w:rsidRDefault="00031A11">
      <w:pPr>
        <w:pStyle w:val="Bibliography"/>
      </w:pPr>
      <w:bookmarkStart w:id="55" w:name="ref-xian2017zero"/>
      <w:bookmarkEnd w:id="54"/>
      <w:r>
        <w:t xml:space="preserve">Xian, Y., Schiele, B., &amp; Akata, Z. (2017). Zero-shot learning-the good, the bad and the ugly. In </w:t>
      </w:r>
      <w:r>
        <w:rPr>
          <w:i/>
        </w:rPr>
        <w:t>Proceedings of the ieee conference on computer vision and pat</w:t>
      </w:r>
      <w:r>
        <w:rPr>
          <w:i/>
        </w:rPr>
        <w:t>tern recognition</w:t>
      </w:r>
      <w:r>
        <w:t xml:space="preserve"> (pp. 4582–4591).</w:t>
      </w:r>
      <w:bookmarkEnd w:id="25"/>
      <w:bookmarkEnd w:id="55"/>
    </w:p>
    <w:sectPr w:rsidR="00C32B3D" w:rsidSect="00CB20D0">
      <w:headerReference w:type="even" r:id="rId28"/>
      <w:headerReference w:type="default" r:id="rId29"/>
      <w:headerReference w:type="first" r:id="rId3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1A11" w:rsidRDefault="00031A11">
      <w:pPr>
        <w:spacing w:before="0" w:after="0" w:line="240" w:lineRule="auto"/>
      </w:pPr>
      <w:r>
        <w:separator/>
      </w:r>
    </w:p>
  </w:endnote>
  <w:endnote w:type="continuationSeparator" w:id="0">
    <w:p w:rsidR="00031A11" w:rsidRDefault="00031A1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1A11" w:rsidRDefault="00031A11">
      <w:r>
        <w:separator/>
      </w:r>
    </w:p>
  </w:footnote>
  <w:footnote w:type="continuationSeparator" w:id="0">
    <w:p w:rsidR="00031A11" w:rsidRDefault="00031A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031A1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31A1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031A1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E6C55">
          <w:rPr>
            <w:rStyle w:val="PageNumber"/>
            <w:noProof/>
          </w:rPr>
          <w:t>26</w:t>
        </w:r>
        <w:r>
          <w:rPr>
            <w:rStyle w:val="PageNumber"/>
          </w:rPr>
          <w:fldChar w:fldCharType="end"/>
        </w:r>
      </w:p>
    </w:sdtContent>
  </w:sdt>
  <w:p w:rsidR="00AF36ED" w:rsidRPr="00AF36ED" w:rsidRDefault="00031A11" w:rsidP="00572FF5">
    <w:pPr>
      <w:pStyle w:val="Header"/>
      <w:ind w:right="357"/>
      <w:rPr>
        <w:lang w:val="de-DE"/>
      </w:rPr>
    </w:pPr>
    <w:r w:rsidRPr="005036C4">
      <w:t>termi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3596050"/>
      <w:docPartObj>
        <w:docPartGallery w:val="Page Numbers (Top of Page)"/>
        <w:docPartUnique/>
      </w:docPartObj>
    </w:sdtPr>
    <w:sdtEndPr>
      <w:rPr>
        <w:rStyle w:val="PageNumber"/>
      </w:rPr>
    </w:sdtEndPr>
    <w:sdtContent>
      <w:p w:rsidR="00CB20D0" w:rsidRDefault="00031A11"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E6C55">
          <w:rPr>
            <w:rStyle w:val="PageNumber"/>
            <w:noProof/>
          </w:rPr>
          <w:t>1</w:t>
        </w:r>
        <w:r>
          <w:rPr>
            <w:rStyle w:val="PageNumber"/>
          </w:rPr>
          <w:fldChar w:fldCharType="end"/>
        </w:r>
      </w:p>
    </w:sdtContent>
  </w:sdt>
  <w:p w:rsidR="00CB20D0" w:rsidRPr="00CB20D0" w:rsidRDefault="00031A11" w:rsidP="00CB20D0">
    <w:pPr>
      <w:pStyle w:val="Header"/>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A11"/>
    <w:rsid w:val="001E6C55"/>
    <w:rsid w:val="004E29B3"/>
    <w:rsid w:val="00590D07"/>
    <w:rsid w:val="00784D58"/>
    <w:rsid w:val="008D6863"/>
    <w:rsid w:val="00B86B75"/>
    <w:rsid w:val="00BC48D5"/>
    <w:rsid w:val="00C32B3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5819C3-E901-4A8F-84B0-1D9E17852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yh82v/" TargetMode="External"/><Relationship Id="rId13" Type="http://schemas.openxmlformats.org/officeDocument/2006/relationships/image" Target="media/image3.png"/><Relationship Id="rId18" Type="http://schemas.openxmlformats.org/officeDocument/2006/relationships/hyperlink" Target="https://CRAN.R-project.org/package=pwr" TargetMode="External"/><Relationship Id="rId26" Type="http://schemas.openxmlformats.org/officeDocument/2006/relationships/hyperlink" Target="https://CRAN.R-project.org/package=tidyr" TargetMode="External"/><Relationship Id="rId3" Type="http://schemas.openxmlformats.org/officeDocument/2006/relationships/settings" Target="settings.xml"/><Relationship Id="rId21" Type="http://schemas.openxmlformats.org/officeDocument/2006/relationships/hyperlink" Target="http://ua.edu.au/ccs/teaching/lsr" TargetMode="External"/><Relationship Id="rId7" Type="http://schemas.openxmlformats.org/officeDocument/2006/relationships/hyperlink" Target="mailto:mtnmzor@gmail.com" TargetMode="External"/><Relationship Id="rId12" Type="http://schemas.openxmlformats.org/officeDocument/2006/relationships/image" Target="media/image2.png"/><Relationship Id="rId17" Type="http://schemas.openxmlformats.org/officeDocument/2006/relationships/hyperlink" Target="https://github.com/crsh/papaja" TargetMode="External"/><Relationship Id="rId25" Type="http://schemas.openxmlformats.org/officeDocument/2006/relationships/hyperlink" Target="https://CRAN.R-project.org/package=dplyr"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CRAN.R-project.org/package=BayesFactor"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yh82v/" TargetMode="External"/><Relationship Id="rId24" Type="http://schemas.openxmlformats.org/officeDocument/2006/relationships/hyperlink" Target="https://ggplot2.tidyverse.org"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osf.io/nwmfz/" TargetMode="External"/><Relationship Id="rId23" Type="http://schemas.openxmlformats.org/officeDocument/2006/relationships/hyperlink" Target="https://www.R-project.org/" TargetMode="External"/><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CRAN.R-project.org/package=MES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C:\Users\mmazor\Documents\projects\inProgress\termination\docs\matanmazor.github.io\termination\experiments\demos\exp1\" TargetMode="External"/><Relationship Id="rId14" Type="http://schemas.openxmlformats.org/officeDocument/2006/relationships/hyperlink" Target="file:///C:\Users\mmazor\Documents\projects\inProgress\termination\docs\matanmazor.github.io\termination\experiments\demos\exp1\" TargetMode="External"/><Relationship Id="rId22" Type="http://schemas.openxmlformats.org/officeDocument/2006/relationships/hyperlink" Target="https://arxiv.org/abs/1403.2805" TargetMode="External"/><Relationship Id="rId27" Type="http://schemas.openxmlformats.org/officeDocument/2006/relationships/hyperlink" Target="https://CRAN.R-project.org/package=cowplot" TargetMode="Externa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6810</Words>
  <Characters>38818</Characters>
  <Application>Microsoft Office Word</Application>
  <DocSecurity>0</DocSecurity>
  <Lines>323</Lines>
  <Paragraphs>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Zero-shot search termination reveals a dissociation between implicit and explicit metacognitive knowledge</vt:lpstr>
      <vt:lpstr>Untitled</vt:lpstr>
    </vt:vector>
  </TitlesOfParts>
  <Company/>
  <LinksUpToDate>false</LinksUpToDate>
  <CharactersWithSpaces>4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shot search termination reveals a dissociation between implicit and explicit metacognitive knowledge</dc:title>
  <dc:creator>Matan Mazor</dc:creator>
  <cp:keywords/>
  <cp:lastModifiedBy>Matan Mazor</cp:lastModifiedBy>
  <cp:revision>2</cp:revision>
  <dcterms:created xsi:type="dcterms:W3CDTF">2021-02-08T20:41:00Z</dcterms:created>
  <dcterms:modified xsi:type="dcterms:W3CDTF">2021-02-0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